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 w:themeColor="background1"/>
  <w:body>
    <w:tbl>
      <w:tblPr>
        <w:tblStyle w:val="2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94"/>
        <w:gridCol w:w="906"/>
        <w:gridCol w:w="985"/>
        <w:gridCol w:w="985"/>
        <w:gridCol w:w="985"/>
        <w:gridCol w:w="985"/>
        <w:gridCol w:w="985"/>
        <w:gridCol w:w="1034"/>
        <w:gridCol w:w="985"/>
        <w:gridCol w:w="982"/>
        <w:gridCol w:w="985"/>
        <w:gridCol w:w="982"/>
        <w:gridCol w:w="986"/>
      </w:tblGrid>
      <w:tr>
        <w:tc>
          <w:tcPr>
            <w:tcW w:w="13374" w:type="dxa"/>
            <w:gridSpan w:val="13"/>
            <w:tcBorders>
              <w:tl2br w:val="nil"/>
              <w:tr2bl w:val="nil"/>
            </w:tcBorders>
            <w:shd w:val="clear" w:color="auto" w:fill="000000" w:themeFill="text1"/>
          </w:tcPr>
          <w:p>
            <w:pPr>
              <w:pStyle w:val="60"/>
              <w:keepNext w:val="0"/>
              <w:keepLines w:val="0"/>
              <w:pageBreakBefore w:val="0"/>
              <w:widowControl w:val="0"/>
              <w:tabs>
                <w:tab w:val="left" w:pos="3600"/>
              </w:tabs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134" w:after="1134" w:line="240" w:lineRule="auto"/>
              <w:ind w:left="0" w:leftChars="0" w:right="0" w:rightChars="0" w:firstLine="0" w:firstLineChars="0"/>
              <w:jc w:val="center"/>
              <w:textAlignment w:val="auto"/>
              <w:outlineLvl w:val="9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eastAsia" w:ascii="Arial Regular" w:hAnsi="Arial Regular" w:cs="Arial Regular"/>
                <w:b/>
                <w:bCs/>
                <w:sz w:val="20"/>
                <w:szCs w:val="20"/>
                <w:lang w:val="en-US" w:eastAsia="zh-Hans"/>
              </w:rPr>
              <w:t>Table</w:t>
            </w: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 xml:space="preserve"> 4. The coefficients of the difference between </w:t>
            </w:r>
            <w:r>
              <w:rPr>
                <w:rFonts w:hint="default" w:ascii="Arial Regular" w:hAnsi="Arial Regular" w:eastAsia="Arial" w:cs="Arial Regular"/>
                <w:b/>
                <w:bCs/>
                <w:color w:val="FFFFFF" w:themeColor="background1"/>
                <w:sz w:val="20"/>
                <w:szCs w:val="20"/>
                <w:lang w:val="en-GB" w:eastAsia="en-US"/>
                <w14:textFill>
                  <w14:solidFill>
                    <w14:schemeClr w14:val="bg1"/>
                  </w14:solidFill>
                </w14:textFill>
              </w:rPr>
              <w:t xml:space="preserve">SCMC </w:t>
            </w: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 xml:space="preserve">and </w:t>
            </w:r>
            <w:r>
              <w:rPr>
                <w:rFonts w:hint="default" w:ascii="Arial Bold" w:hAnsi="Arial Bold" w:cs="Arial Bold" w:eastAsiaTheme="minorEastAsia"/>
                <w:b/>
                <w:bCs/>
                <w:iCs/>
                <w:kern w:val="2"/>
                <w:sz w:val="20"/>
                <w:szCs w:val="20"/>
                <w:lang w:val="en-US" w:eastAsia="zh-Hans" w:bidi="ar-SA"/>
              </w:rPr>
              <w:t>ASC</w:t>
            </w:r>
            <w:bookmarkStart w:id="0" w:name="_GoBack"/>
            <w:bookmarkEnd w:id="0"/>
            <w:r>
              <w:rPr>
                <w:rFonts w:hint="default" w:ascii="Arial Bold" w:hAnsi="Arial Bold" w:cs="Arial Bold" w:eastAsiaTheme="minorEastAsia"/>
                <w:b/>
                <w:bCs/>
                <w:iCs/>
                <w:kern w:val="2"/>
                <w:sz w:val="20"/>
                <w:szCs w:val="20"/>
                <w:lang w:val="en-US" w:eastAsia="zh-Hans" w:bidi="ar-SA"/>
              </w:rPr>
              <w:t xml:space="preserve">MC </w:t>
            </w: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and the effects of the control variables on SCMC and ASCM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vMerge w:val="restart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C</w:t>
            </w: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  <w:lang w:eastAsia="zh-Hans"/>
              </w:rPr>
              <w:t>ountry/Region</w:t>
            </w:r>
          </w:p>
        </w:tc>
        <w:tc>
          <w:tcPr>
            <w:tcW w:w="1886" w:type="dxa"/>
            <w:gridSpan w:val="2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Once or twice a month</w:t>
            </w:r>
          </w:p>
        </w:tc>
        <w:tc>
          <w:tcPr>
            <w:tcW w:w="1970" w:type="dxa"/>
            <w:gridSpan w:val="2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Once or twice a week</w:t>
            </w:r>
          </w:p>
        </w:tc>
        <w:tc>
          <w:tcPr>
            <w:tcW w:w="1970" w:type="dxa"/>
            <w:gridSpan w:val="2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Almost every day</w:t>
            </w:r>
          </w:p>
        </w:tc>
        <w:tc>
          <w:tcPr>
            <w:tcW w:w="2019" w:type="dxa"/>
            <w:gridSpan w:val="2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Every day</w:t>
            </w:r>
          </w:p>
        </w:tc>
        <w:tc>
          <w:tcPr>
            <w:tcW w:w="1967" w:type="dxa"/>
            <w:gridSpan w:val="2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Control variables (SCMC)</w:t>
            </w:r>
          </w:p>
        </w:tc>
        <w:tc>
          <w:tcPr>
            <w:tcW w:w="1968" w:type="dxa"/>
            <w:gridSpan w:val="2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  <w:t>Control variables (ASCM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vMerge w:val="continue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</w:p>
        </w:tc>
        <w:tc>
          <w:tcPr>
            <w:tcW w:w="901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a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c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a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c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a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c</w:t>
            </w:r>
          </w:p>
        </w:tc>
        <w:tc>
          <w:tcPr>
            <w:tcW w:w="1034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a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</w:pPr>
            <m:oMath>
              <m:r>
                <m:rPr>
                  <m:sty m:val="bi"/>
                </m:rPr>
                <w:rPr>
                  <w:rFonts w:hint="default" w:ascii="Cambria Math" w:hAnsi="Cambria Math" w:cs="Arial Regular"/>
                  <w:sz w:val="18"/>
                  <w:szCs w:val="18"/>
                </w:rPr>
                <m:t>Δ</m:t>
              </m:r>
            </m:oMath>
            <w:r>
              <w:rPr>
                <w:rFonts w:hint="default" w:ascii="Arial Regular" w:hAnsi="Arial Regular" w:cs="Arial Regular"/>
                <w:b/>
                <w:bCs/>
                <w:i/>
                <w:iCs/>
                <w:sz w:val="18"/>
                <w:szCs w:val="18"/>
              </w:rPr>
              <w:t>c</w:t>
            </w:r>
          </w:p>
        </w:tc>
        <w:tc>
          <w:tcPr>
            <w:tcW w:w="982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  <w:lang w:eastAsia="zh-Hans"/>
              </w:rPr>
              <w:t>Gender</w:t>
            </w:r>
          </w:p>
        </w:tc>
        <w:tc>
          <w:tcPr>
            <w:tcW w:w="985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  <w:lang w:eastAsia="zh-Hans"/>
              </w:rPr>
              <w:t>ESCS</w:t>
            </w:r>
          </w:p>
        </w:tc>
        <w:tc>
          <w:tcPr>
            <w:tcW w:w="982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  <w:lang w:eastAsia="zh-Hans"/>
              </w:rPr>
              <w:t>Gender</w:t>
            </w:r>
          </w:p>
        </w:tc>
        <w:tc>
          <w:tcPr>
            <w:tcW w:w="986" w:type="dxa"/>
            <w:tcBorders>
              <w:tl2br w:val="nil"/>
              <w:tr2bl w:val="nil"/>
            </w:tcBorders>
            <w:shd w:val="clear" w:color="auto" w:fill="D9D9D9"/>
          </w:tcPr>
          <w:p>
            <w:pPr>
              <w:widowControl w:val="0"/>
              <w:spacing w:line="220" w:lineRule="exact"/>
              <w:jc w:val="center"/>
              <w:rPr>
                <w:rFonts w:hint="default" w:ascii="Arial Regular" w:hAnsi="Arial Regular" w:cs="Arial Regular"/>
                <w:b/>
                <w:bCs/>
                <w:sz w:val="18"/>
                <w:szCs w:val="18"/>
              </w:rPr>
            </w:pPr>
            <w:r>
              <w:rPr>
                <w:rFonts w:hint="default" w:ascii="Arial Regular" w:hAnsi="Arial Regular" w:cs="Arial Regular"/>
                <w:b/>
                <w:bCs/>
                <w:sz w:val="18"/>
                <w:szCs w:val="18"/>
                <w:lang w:eastAsia="zh-Hans"/>
              </w:rPr>
              <w:t>ESCS</w:t>
            </w:r>
          </w:p>
        </w:tc>
      </w:tr>
      <w:tr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Alban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9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50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4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7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3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7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2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15*</w:t>
            </w:r>
          </w:p>
        </w:tc>
        <w:tc>
          <w:tcPr>
            <w:tcW w:w="982" w:type="dxa"/>
            <w:tcBorders>
              <w:tl2br w:val="nil"/>
              <w:tr2bl w:val="nil"/>
            </w:tcBorders>
            <w:vAlign w:val="bottom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414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905*</w:t>
            </w:r>
          </w:p>
        </w:tc>
        <w:tc>
          <w:tcPr>
            <w:tcW w:w="982" w:type="dxa"/>
            <w:tcBorders>
              <w:tl2br w:val="nil"/>
              <w:tr2bl w:val="nil"/>
            </w:tcBorders>
            <w:vAlign w:val="bottom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438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900*</w:t>
            </w:r>
          </w:p>
        </w:tc>
      </w:tr>
      <w:tr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Austral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14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820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08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759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29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595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48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64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97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1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59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63*</w:t>
            </w:r>
          </w:p>
        </w:tc>
      </w:tr>
      <w:tr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Austr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46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72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0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08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4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71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36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7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02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5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0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36*</w:t>
            </w:r>
          </w:p>
        </w:tc>
      </w:tr>
      <w:tr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Belgium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32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34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1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93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4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0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3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9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21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6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4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216*</w:t>
            </w:r>
          </w:p>
        </w:tc>
      </w:tr>
      <w:tr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Brazil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6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9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98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26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0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860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93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201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13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9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794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167*</w:t>
            </w:r>
          </w:p>
        </w:tc>
      </w:tr>
      <w:tr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Brunei Darussalam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9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7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1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6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2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66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0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60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42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40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33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542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Bulgar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5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61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0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31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7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48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1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70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55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646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546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729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Chile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90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94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0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54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1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16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3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2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19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34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60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56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Chinese Taipei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49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2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2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7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6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98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59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91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9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89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79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91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Costa Ric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4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2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1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76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9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61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2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3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0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08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36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6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Croat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56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21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6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76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2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10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2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6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38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228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685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237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Czech Republic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96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55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94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80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56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79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8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5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6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38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809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546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Denmark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5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15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5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5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0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30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151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79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28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8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5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94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Dominican Republic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4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2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4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1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9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72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0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5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306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79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43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853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Eston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5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08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1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6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6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8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9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316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12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15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216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188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Fin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54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63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9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54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18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0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0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1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48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6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82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08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France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77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30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5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6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60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57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5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8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10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43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4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654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Georg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61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05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3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091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94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965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58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2044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428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96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889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99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Greece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4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45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4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1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3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45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7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8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15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29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27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17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Hong Kong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0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30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7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6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2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6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42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1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8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61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98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637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Hungary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7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2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68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3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29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283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99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2555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16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87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83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85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Ice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34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73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38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45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87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6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64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3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02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91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42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027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Ire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53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05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47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39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0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8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3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3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06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2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1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702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Israel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64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10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53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24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1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59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6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8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43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11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046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23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Italy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99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40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1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3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6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427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2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6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826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259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177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01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Japan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9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83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204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270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227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744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330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739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16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01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149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08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Kazakhstan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8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2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6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41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5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86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3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608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50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4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56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5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Kore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31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86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1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80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7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90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2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09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68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21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68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20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Latv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0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7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1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6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5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38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52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940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95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03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876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069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Lithuan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2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10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5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9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2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46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1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5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641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94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75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38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Luxembourg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73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84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08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33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51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466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8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1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28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8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49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274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Macao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1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31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5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1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5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70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0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28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621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27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58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203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Malt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30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41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12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711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6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723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7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0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54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16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54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58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Mexico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0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45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9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4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0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8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4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6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02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37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138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404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Morocco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0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43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6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8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0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76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9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12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60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87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666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92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New Zea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53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709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43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96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85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80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71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99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36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4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968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5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Panam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9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3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82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8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82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6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4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864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62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43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45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731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Po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8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5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1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4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0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37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59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28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03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99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03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723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Russian Federation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2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43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0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8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4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405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8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818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92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56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91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73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erb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0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11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6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0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1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3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8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49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75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07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794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52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ingapore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16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8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58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44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30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32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35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54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40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26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0563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8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lovak Republic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73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82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14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11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8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27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2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492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36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38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65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671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lovenia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10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42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42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90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8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745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2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1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68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57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338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75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pain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21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702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45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51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85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337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5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69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26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8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114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74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weden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63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81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62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91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22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934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81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22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356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24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677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39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Switzer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17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55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83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84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8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620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15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58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37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664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69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736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Thailand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5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94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62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1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5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75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7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40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401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444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4040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4506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Turkey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78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6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00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1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91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308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1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1383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03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1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881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01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United Kingdom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98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842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22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82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29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773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26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8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035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13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39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14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United States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36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66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87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609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89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5655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77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432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16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45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827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2494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Uruguay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2818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3894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0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25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383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870*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8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530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43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613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1837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3615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Moscow Region (RUS)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8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97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339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414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513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911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90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048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43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569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253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640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594" w:type="dxa"/>
            <w:tcBorders>
              <w:tl2br w:val="nil"/>
              <w:tr2bl w:val="nil"/>
            </w:tcBorders>
            <w:vAlign w:val="center"/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sz w:val="20"/>
                <w:szCs w:val="20"/>
              </w:rPr>
              <w:t>Tatarstan (RUS)</w:t>
            </w:r>
          </w:p>
        </w:tc>
        <w:tc>
          <w:tcPr>
            <w:tcW w:w="901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09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105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17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726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0.0052*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02</w:t>
            </w:r>
          </w:p>
        </w:tc>
        <w:tc>
          <w:tcPr>
            <w:tcW w:w="1034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112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eastAsia="等线" w:cs="Arial Regular"/>
                <w:b/>
                <w:bCs/>
                <w:sz w:val="20"/>
                <w:szCs w:val="20"/>
              </w:rPr>
              <w:t>-0.0238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278</w:t>
            </w:r>
          </w:p>
        </w:tc>
        <w:tc>
          <w:tcPr>
            <w:tcW w:w="985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931*</w:t>
            </w:r>
          </w:p>
        </w:tc>
        <w:tc>
          <w:tcPr>
            <w:tcW w:w="982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-0.2212</w:t>
            </w:r>
          </w:p>
        </w:tc>
        <w:tc>
          <w:tcPr>
            <w:tcW w:w="986" w:type="dxa"/>
            <w:tcBorders>
              <w:tl2br w:val="nil"/>
              <w:tr2bl w:val="nil"/>
            </w:tcBorders>
          </w:tcPr>
          <w:p>
            <w:pPr>
              <w:widowControl w:val="0"/>
              <w:spacing w:line="220" w:lineRule="exact"/>
              <w:jc w:val="left"/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</w:pPr>
            <w:r>
              <w:rPr>
                <w:rFonts w:hint="default" w:ascii="Arial Regular" w:hAnsi="Arial Regular" w:cs="Arial Regular"/>
                <w:b/>
                <w:bCs/>
                <w:sz w:val="20"/>
                <w:szCs w:val="20"/>
              </w:rPr>
              <w:t>0.1947*</w:t>
            </w:r>
          </w:p>
        </w:tc>
      </w:tr>
    </w:tbl>
    <w:p>
      <w:pPr>
        <w:widowControl w:val="0"/>
        <w:tabs>
          <w:tab w:val="left" w:pos="3600"/>
        </w:tabs>
        <w:jc w:val="both"/>
        <w:rPr>
          <w:rFonts w:hint="default" w:ascii="Arial" w:hAnsi="Arial" w:cs="Arial"/>
          <w:i w:val="0"/>
          <w:iCs/>
          <w:sz w:val="18"/>
          <w:szCs w:val="18"/>
        </w:rPr>
      </w:pPr>
      <w:r>
        <w:rPr>
          <w:rFonts w:hint="default" w:ascii="Arial" w:hAnsi="Arial" w:cs="Arial" w:eastAsiaTheme="minorEastAsia"/>
          <w:i w:val="0"/>
          <w:iCs/>
          <w:kern w:val="2"/>
          <w:sz w:val="18"/>
          <w:szCs w:val="18"/>
        </w:rPr>
        <w:t>Note. Statistically significant results are highlighted in bold, indicating that zero does not fall within the 95% bootstrap CI (the specific value of the 95% bootstrap CI can be found in the supplementary materials), and an “*” is attached to the value above zero.</w:t>
      </w:r>
      <w:r>
        <w:rPr>
          <w:rFonts w:hint="default" w:ascii="Arial" w:hAnsi="Arial" w:cs="Arial"/>
          <w:i w:val="0"/>
          <w:iCs/>
          <w:sz w:val="18"/>
          <w:szCs w:val="18"/>
        </w:rPr>
        <w:t xml:space="preserve"> </w:t>
      </w:r>
    </w:p>
    <w:sectPr>
      <w:headerReference r:id="rId3" w:type="default"/>
      <w:pgSz w:w="16838" w:h="11906" w:orient="landscape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4D"/>
    <w:family w:val="decorative"/>
    <w:pitch w:val="default"/>
    <w:sig w:usb0="00000000" w:usb1="00000000" w:usb2="00000000" w:usb3="00000000" w:csb0="80000000" w:csb1="00000000"/>
  </w:font>
  <w:font w:name="SimSong">
    <w:panose1 w:val="02020300000000000000"/>
    <w:charset w:val="86"/>
    <w:family w:val="roman"/>
    <w:pitch w:val="default"/>
    <w:sig w:usb0="800002BF" w:usb1="38CF7CFA" w:usb2="00000016" w:usb3="00000000" w:csb0="0004000D" w:csb1="0000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imes New Roman Regular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Palatino-Roman">
    <w:panose1 w:val="00000000000000000000"/>
    <w:charset w:val="00"/>
    <w:family w:val="auto"/>
    <w:pitch w:val="default"/>
    <w:sig w:usb0="A00002FF" w:usb1="7800205A" w:usb2="14600000" w:usb3="00000000" w:csb0="20000193" w:csb1="4D000000"/>
  </w:font>
  <w:font w:name="TimesNewRomanPSMT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Times New Roman Bold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Times New Roman Italic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URWPalladioL-Roma">
    <w:altName w:val="苹方-简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Rpxr">
    <w:altName w:val="苹方-简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URWPalladioL-Ital">
    <w:altName w:val="苹方-简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FZSSJW--GB1-0">
    <w:altName w:val="苹方-简"/>
    <w:panose1 w:val="020B0604020202020204"/>
    <w:charset w:val="00"/>
    <w:family w:val="auto"/>
    <w:pitch w:val="default"/>
    <w:sig w:usb0="00000000" w:usb1="00000000" w:usb2="00000000" w:usb3="00000000" w:csb0="00000000" w:csb1="00000000"/>
  </w:font>
  <w:font w:name="Cambria Math">
    <w:altName w:val="Kingsoft Math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TimesNewRomanPS-ItalicMT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EuclidSymbol">
    <w:altName w:val="苹方-简"/>
    <w:panose1 w:val="020B0604020202020204"/>
    <w:charset w:val="00"/>
    <w:family w:val="auto"/>
    <w:pitch w:val="default"/>
    <w:sig w:usb0="00000000" w:usb1="00000000" w:usb2="00000000" w:usb3="00000000" w:csb0="0000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SymbolMT">
    <w:altName w:val="苹方-简"/>
    <w:panose1 w:val="020B0604020202020204"/>
    <w:charset w:val="00"/>
    <w:family w:val="auto"/>
    <w:pitch w:val="default"/>
    <w:sig w:usb0="00000000" w:usb1="00000000" w:usb2="00000000" w:usb3="00000000" w:csb0="00000000" w:csb1="00000000"/>
  </w:font>
  <w:font w:name="-apple-system">
    <w:altName w:val="苹方-简"/>
    <w:panose1 w:val="020B0604020202020204"/>
    <w:charset w:val="00"/>
    <w:family w:val="auto"/>
    <w:pitch w:val="default"/>
    <w:sig w:usb0="00000000" w:usb1="00000000" w:usb2="00000000" w:usb3="00000000" w:csb0="00000000" w:csb1="00000000"/>
  </w:font>
  <w:font w:name="Times-Roman">
    <w:altName w:val="苹方-简"/>
    <w:panose1 w:val="00000500000000020000"/>
    <w:charset w:val="00"/>
    <w:family w:val="auto"/>
    <w:pitch w:val="default"/>
    <w:sig w:usb0="00000000" w:usb1="00000000" w:usb2="00000000" w:usb3="00000000" w:csb0="0000019F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Kingsoft Math">
    <w:panose1 w:val="02040503050406030204"/>
    <w:charset w:val="00"/>
    <w:family w:val="auto"/>
    <w:pitch w:val="default"/>
    <w:sig w:usb0="80000087" w:usb1="00002068" w:usb2="00000000" w:usb3="00000000" w:csb0="2000019F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旗黑">
    <w:panose1 w:val="00020600040101010101"/>
    <w:charset w:val="86"/>
    <w:family w:val="auto"/>
    <w:pitch w:val="default"/>
    <w:sig w:usb0="A00002BF" w:usb1="1ACF7CFA" w:usb2="00000016" w:usb3="00000000" w:csb0="0004009F" w:csb1="DFD7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  <w:font w:name="PingFangHK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auto"/>
    <w:pitch w:val="default"/>
    <w:sig w:usb0="E1002AFF" w:usb1="C000605B" w:usb2="00000029" w:usb3="00000000" w:csb0="200101FF" w:csb1="20280000"/>
  </w:font>
  <w:font w:name="+中文正文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+西文正文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简宋">
    <w:panose1 w:val="02020300000000000000"/>
    <w:charset w:val="86"/>
    <w:family w:val="auto"/>
    <w:pitch w:val="default"/>
    <w:sig w:usb0="800002BF" w:usb1="38CF7CFA" w:usb2="00000016" w:usb3="00000000" w:csb0="0004000D" w:csb1="00000000"/>
  </w:font>
  <w:font w:name="SimSong Bold">
    <w:panose1 w:val="02020300000000000000"/>
    <w:charset w:val="86"/>
    <w:family w:val="auto"/>
    <w:pitch w:val="default"/>
    <w:sig w:usb0="800002BF" w:usb1="38CF7CFA" w:usb2="00000016" w:usb3="00000000" w:csb0="0004000D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微软雅黑 Light">
    <w:altName w:val="苹方-简"/>
    <w:panose1 w:val="020B0502040204020203"/>
    <w:charset w:val="86"/>
    <w:family w:val="swiss"/>
    <w:pitch w:val="default"/>
    <w:sig w:usb0="00000000" w:usb1="00000000" w:usb2="00000016" w:usb3="00000000" w:csb0="0004001F" w:csb1="00000000"/>
  </w:font>
  <w:font w:name="STHeiti">
    <w:panose1 w:val="02010600040101010101"/>
    <w:charset w:val="86"/>
    <w:family w:val="auto"/>
    <w:pitch w:val="default"/>
    <w:sig w:usb0="00000287" w:usb1="080F0000" w:usb2="00000000" w:usb3="00000000" w:csb0="00040001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黑体">
    <w:altName w:val="汉仪中黑KW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Trebuchet MS">
    <w:panose1 w:val="020B0703020202090204"/>
    <w:charset w:val="00"/>
    <w:family w:val="swiss"/>
    <w:pitch w:val="default"/>
    <w:sig w:usb0="00000287" w:usb1="00000000" w:usb2="00000000" w:usb3="00000000" w:csb0="2000009F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华文新魏">
    <w:altName w:val="宋体-简"/>
    <w:panose1 w:val="02010800040101010101"/>
    <w:charset w:val="86"/>
    <w:family w:val="auto"/>
    <w:pitch w:val="default"/>
    <w:sig w:usb0="00000000" w:usb1="00000000" w:usb2="00000010" w:usb3="00000000" w:csb0="00040000" w:csb1="00000000"/>
  </w:font>
  <w:font w:name="方正姚体">
    <w:altName w:val="华文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华文宋体">
    <w:panose1 w:val="02010600040101010101"/>
    <w:charset w:val="86"/>
    <w:family w:val="auto"/>
    <w:pitch w:val="default"/>
    <w:sig w:usb0="80000287" w:usb1="280F3C52" w:usb2="00000016" w:usb3="00000000" w:csb0="0004001F" w:csb1="00000000"/>
  </w:font>
  <w:font w:name="华文新魏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angal">
    <w:altName w:val="苹方-简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DFKai-SB">
    <w:altName w:val="苹方-简"/>
    <w:panose1 w:val="00000000000000000000"/>
    <w:charset w:val="88"/>
    <w:family w:val="script"/>
    <w:pitch w:val="default"/>
    <w:sig w:usb0="00000000" w:usb1="00000000" w:usb2="00000016" w:usb3="00000000" w:csb0="00100001" w:csb1="00000000"/>
  </w:font>
  <w:font w:name="Georgia">
    <w:panose1 w:val="02040502050405090303"/>
    <w:charset w:val="00"/>
    <w:family w:val="roman"/>
    <w:pitch w:val="default"/>
    <w:sig w:usb0="00000287" w:usb1="00000000" w:usb2="00000000" w:usb3="00000000" w:csb0="2000009F" w:csb1="00000000"/>
  </w:font>
  <w:font w:name="Helvetica">
    <w:panose1 w:val="00000000000000000000"/>
    <w:charset w:val="00"/>
    <w:family w:val="auto"/>
    <w:pitch w:val="default"/>
    <w:sig w:usb0="E00002FF" w:usb1="5000785B" w:usb2="00000000" w:usb3="00000000" w:csb0="2000019F" w:csb1="4F010000"/>
  </w:font>
  <w:font w:name="DellaRobbiaBT-Roman">
    <w:altName w:val="苹方-简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France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 Light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Bookman Old Style">
    <w:altName w:val="苹方-简"/>
    <w:panose1 w:val="02050604050505020204"/>
    <w:charset w:val="00"/>
    <w:family w:val="roman"/>
    <w:pitch w:val="default"/>
    <w:sig w:usb0="00000000" w:usb1="00000000" w:usb2="00000000" w:usb3="00000000" w:csb0="0000009F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Arial Regular">
    <w:panose1 w:val="020B0604020202090204"/>
    <w:charset w:val="00"/>
    <w:family w:val="auto"/>
    <w:pitch w:val="default"/>
    <w:sig w:usb0="E0000AFF" w:usb1="00007843" w:usb2="00000001" w:usb3="00000000" w:csb0="400001BF" w:csb1="DFF70000"/>
  </w:font>
  <w:font w:name="MS Mincho">
    <w:altName w:val="Hiragino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Hiragino Sans">
    <w:panose1 w:val="020B0300000000000000"/>
    <w:charset w:val="80"/>
    <w:family w:val="auto"/>
    <w:pitch w:val="default"/>
    <w:sig w:usb0="E00002FF" w:usb1="7AE7FFFF" w:usb2="00000012" w:usb3="00000000" w:csb0="0002000D" w:csb1="00000000"/>
  </w:font>
  <w:font w:name="Arial Italic">
    <w:panose1 w:val="020B0604020202090204"/>
    <w:charset w:val="00"/>
    <w:family w:val="auto"/>
    <w:pitch w:val="default"/>
    <w:sig w:usb0="E0000AFF" w:usb1="00007843" w:usb2="00000001" w:usb3="00000000" w:csb0="400001BF" w:csb1="DFF70000"/>
  </w:font>
  <w:font w:name="Times New Roman Bold Italic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Arial Bold Italic">
    <w:panose1 w:val="020B0604020202090204"/>
    <w:charset w:val="00"/>
    <w:family w:val="auto"/>
    <w:pitch w:val="default"/>
    <w:sig w:usb0="E0000AFF" w:usb1="00007843" w:usb2="00000001" w:usb3="00000000" w:csb0="400001BF" w:csb1="DFF70000"/>
  </w:font>
  <w:font w:name="Arial Bold">
    <w:panose1 w:val="020B0604020202090204"/>
    <w:charset w:val="00"/>
    <w:family w:val="auto"/>
    <w:pitch w:val="default"/>
    <w:sig w:usb0="E0000AFF" w:usb1="00007843" w:usb2="00000001" w:usb3="00000000" w:csb0="400001BF" w:csb1="DFF7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7E4BB5"/>
    <w:multiLevelType w:val="multilevel"/>
    <w:tmpl w:val="5A7E4BB5"/>
    <w:lvl w:ilvl="0" w:tentative="0">
      <w:start w:val="1"/>
      <w:numFmt w:val="lowerLetter"/>
      <w:pStyle w:val="4"/>
      <w:lvlText w:val="%1)"/>
      <w:lvlJc w:val="left"/>
      <w:pPr>
        <w:ind w:left="3255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3675" w:hanging="420"/>
      </w:pPr>
    </w:lvl>
    <w:lvl w:ilvl="2" w:tentative="0">
      <w:start w:val="1"/>
      <w:numFmt w:val="lowerRoman"/>
      <w:lvlText w:val="%3."/>
      <w:lvlJc w:val="right"/>
      <w:pPr>
        <w:ind w:left="4095" w:hanging="420"/>
      </w:pPr>
    </w:lvl>
    <w:lvl w:ilvl="3" w:tentative="0">
      <w:start w:val="1"/>
      <w:numFmt w:val="decimal"/>
      <w:lvlText w:val="%4."/>
      <w:lvlJc w:val="left"/>
      <w:pPr>
        <w:ind w:left="4515" w:hanging="420"/>
      </w:pPr>
    </w:lvl>
    <w:lvl w:ilvl="4" w:tentative="0">
      <w:start w:val="1"/>
      <w:numFmt w:val="lowerLetter"/>
      <w:lvlText w:val="%5)"/>
      <w:lvlJc w:val="left"/>
      <w:pPr>
        <w:ind w:left="4935" w:hanging="420"/>
      </w:pPr>
    </w:lvl>
    <w:lvl w:ilvl="5" w:tentative="0">
      <w:start w:val="1"/>
      <w:numFmt w:val="lowerRoman"/>
      <w:lvlText w:val="%6."/>
      <w:lvlJc w:val="right"/>
      <w:pPr>
        <w:ind w:left="5355" w:hanging="420"/>
      </w:pPr>
    </w:lvl>
    <w:lvl w:ilvl="6" w:tentative="0">
      <w:start w:val="1"/>
      <w:numFmt w:val="decimal"/>
      <w:lvlText w:val="%7."/>
      <w:lvlJc w:val="left"/>
      <w:pPr>
        <w:ind w:left="5775" w:hanging="420"/>
      </w:pPr>
    </w:lvl>
    <w:lvl w:ilvl="7" w:tentative="0">
      <w:start w:val="1"/>
      <w:numFmt w:val="lowerLetter"/>
      <w:lvlText w:val="%8)"/>
      <w:lvlJc w:val="left"/>
      <w:pPr>
        <w:ind w:left="6195" w:hanging="420"/>
      </w:pPr>
    </w:lvl>
    <w:lvl w:ilvl="8" w:tentative="0">
      <w:start w:val="1"/>
      <w:numFmt w:val="lowerRoman"/>
      <w:lvlText w:val="%9."/>
      <w:lvlJc w:val="right"/>
      <w:pPr>
        <w:ind w:left="6615" w:hanging="420"/>
      </w:pPr>
    </w:lvl>
  </w:abstractNum>
  <w:abstractNum w:abstractNumId="1">
    <w:nsid w:val="5E052F74"/>
    <w:multiLevelType w:val="multilevel"/>
    <w:tmpl w:val="5E052F74"/>
    <w:lvl w:ilvl="0" w:tentative="0">
      <w:start w:val="1"/>
      <w:numFmt w:val="bullet"/>
      <w:pStyle w:val="5"/>
      <w:lvlText w:val="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FE2E4E7"/>
    <w:multiLevelType w:val="multilevel"/>
    <w:tmpl w:val="5FE2E4E7"/>
    <w:lvl w:ilvl="0" w:tentative="0">
      <w:start w:val="1"/>
      <w:numFmt w:val="decimal"/>
      <w:pStyle w:val="3"/>
      <w:lvlText w:val="%1."/>
      <w:lvlJc w:val="left"/>
      <w:pPr>
        <w:ind w:left="425" w:hanging="425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ind w:left="850" w:hanging="453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3">
    <w:nsid w:val="5FE985F9"/>
    <w:multiLevelType w:val="singleLevel"/>
    <w:tmpl w:val="5FE985F9"/>
    <w:lvl w:ilvl="0" w:tentative="0">
      <w:start w:val="1"/>
      <w:numFmt w:val="bullet"/>
      <w:pStyle w:val="6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6FA72AAD"/>
    <w:multiLevelType w:val="multilevel"/>
    <w:tmpl w:val="6FA72AAD"/>
    <w:lvl w:ilvl="0" w:tentative="0">
      <w:start w:val="1"/>
      <w:numFmt w:val="decimal"/>
      <w:pStyle w:val="2"/>
      <w:lvlText w:val="%1."/>
      <w:lvlJc w:val="left"/>
      <w:pPr>
        <w:ind w:left="420" w:hanging="420"/>
      </w:pPr>
      <w:rPr>
        <w:rFonts w:hint="default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4"/>
  <w:doNotDisplayPageBoundaries w:val="1"/>
  <w:displayBackgroundShape w:val="1"/>
  <w:bordersDoNotSurroundHeader w:val="1"/>
  <w:bordersDoNotSurroundFooter w:val="1"/>
  <w:hideSpellingErrors/>
  <w:hideGrammaticalErrors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U0tzC0MDUzNzZW0lEKTi0uzszPAymwrAUAspmn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29zzd0950ept9erpsv599syaxp05fwf2wfd&quot;&gt;My EndNote Library&lt;record-ids&gt;&lt;item&gt;4&lt;/item&gt;&lt;item&gt;14&lt;/item&gt;&lt;item&gt;27&lt;/item&gt;&lt;item&gt;28&lt;/item&gt;&lt;item&gt;29&lt;/item&gt;&lt;item&gt;31&lt;/item&gt;&lt;item&gt;44&lt;/item&gt;&lt;item&gt;45&lt;/item&gt;&lt;item&gt;49&lt;/item&gt;&lt;item&gt;50&lt;/item&gt;&lt;item&gt;68&lt;/item&gt;&lt;item&gt;69&lt;/item&gt;&lt;item&gt;70&lt;/item&gt;&lt;item&gt;87&lt;/item&gt;&lt;item&gt;91&lt;/item&gt;&lt;item&gt;96&lt;/item&gt;&lt;item&gt;113&lt;/item&gt;&lt;item&gt;122&lt;/item&gt;&lt;item&gt;123&lt;/item&gt;&lt;item&gt;124&lt;/item&gt;&lt;item&gt;133&lt;/item&gt;&lt;item&gt;134&lt;/item&gt;&lt;item&gt;143&lt;/item&gt;&lt;item&gt;147&lt;/item&gt;&lt;item&gt;148&lt;/item&gt;&lt;item&gt;149&lt;/item&gt;&lt;item&gt;151&lt;/item&gt;&lt;item&gt;152&lt;/item&gt;&lt;item&gt;170&lt;/item&gt;&lt;item&gt;180&lt;/item&gt;&lt;item&gt;182&lt;/item&gt;&lt;item&gt;205&lt;/item&gt;&lt;item&gt;208&lt;/item&gt;&lt;item&gt;217&lt;/item&gt;&lt;item&gt;219&lt;/item&gt;&lt;item&gt;221&lt;/item&gt;&lt;item&gt;222&lt;/item&gt;&lt;item&gt;223&lt;/item&gt;&lt;item&gt;227&lt;/item&gt;&lt;item&gt;228&lt;/item&gt;&lt;item&gt;229&lt;/item&gt;&lt;item&gt;231&lt;/item&gt;&lt;item&gt;232&lt;/item&gt;&lt;item&gt;237&lt;/item&gt;&lt;item&gt;241&lt;/item&gt;&lt;item&gt;242&lt;/item&gt;&lt;item&gt;243&lt;/item&gt;&lt;item&gt;244&lt;/item&gt;&lt;item&gt;245&lt;/item&gt;&lt;item&gt;246&lt;/item&gt;&lt;item&gt;247&lt;/item&gt;&lt;item&gt;248&lt;/item&gt;&lt;item&gt;249&lt;/item&gt;&lt;item&gt;254&lt;/item&gt;&lt;item&gt;255&lt;/item&gt;&lt;item&gt;271&lt;/item&gt;&lt;item&gt;272&lt;/item&gt;&lt;/record-ids&gt;&lt;/item&gt;&lt;/Libraries&gt;"/>
  </w:docVars>
  <w:rsids>
    <w:rsidRoot w:val="00172A27"/>
    <w:rsid w:val="00003E4E"/>
    <w:rsid w:val="000045B3"/>
    <w:rsid w:val="000049A0"/>
    <w:rsid w:val="0000623F"/>
    <w:rsid w:val="00006D8F"/>
    <w:rsid w:val="00011152"/>
    <w:rsid w:val="00011AC8"/>
    <w:rsid w:val="00012243"/>
    <w:rsid w:val="00012D94"/>
    <w:rsid w:val="00013C24"/>
    <w:rsid w:val="00014D1D"/>
    <w:rsid w:val="00015E93"/>
    <w:rsid w:val="00016BA5"/>
    <w:rsid w:val="0001714D"/>
    <w:rsid w:val="00020243"/>
    <w:rsid w:val="00020888"/>
    <w:rsid w:val="000218F2"/>
    <w:rsid w:val="00022A45"/>
    <w:rsid w:val="00023780"/>
    <w:rsid w:val="000248A4"/>
    <w:rsid w:val="000252A3"/>
    <w:rsid w:val="0002586C"/>
    <w:rsid w:val="000260D0"/>
    <w:rsid w:val="00027298"/>
    <w:rsid w:val="00030DD0"/>
    <w:rsid w:val="00032F87"/>
    <w:rsid w:val="000336E6"/>
    <w:rsid w:val="000350F9"/>
    <w:rsid w:val="0003578A"/>
    <w:rsid w:val="00041B1E"/>
    <w:rsid w:val="000420A6"/>
    <w:rsid w:val="00042939"/>
    <w:rsid w:val="0004722B"/>
    <w:rsid w:val="0004794C"/>
    <w:rsid w:val="00047F22"/>
    <w:rsid w:val="00047F47"/>
    <w:rsid w:val="00050879"/>
    <w:rsid w:val="00051547"/>
    <w:rsid w:val="00055B8B"/>
    <w:rsid w:val="000565B1"/>
    <w:rsid w:val="0005719C"/>
    <w:rsid w:val="000600A2"/>
    <w:rsid w:val="0006105D"/>
    <w:rsid w:val="00062158"/>
    <w:rsid w:val="00065315"/>
    <w:rsid w:val="000655F7"/>
    <w:rsid w:val="0006660A"/>
    <w:rsid w:val="0006733C"/>
    <w:rsid w:val="000703F8"/>
    <w:rsid w:val="0007378C"/>
    <w:rsid w:val="00074E8C"/>
    <w:rsid w:val="000754D0"/>
    <w:rsid w:val="00077EC7"/>
    <w:rsid w:val="00080315"/>
    <w:rsid w:val="000806BC"/>
    <w:rsid w:val="000806C2"/>
    <w:rsid w:val="000817B1"/>
    <w:rsid w:val="00081A66"/>
    <w:rsid w:val="00081DB7"/>
    <w:rsid w:val="000822DF"/>
    <w:rsid w:val="000831C2"/>
    <w:rsid w:val="00084F26"/>
    <w:rsid w:val="00085C99"/>
    <w:rsid w:val="00087166"/>
    <w:rsid w:val="000874C5"/>
    <w:rsid w:val="00087C4A"/>
    <w:rsid w:val="00090AF6"/>
    <w:rsid w:val="0009178A"/>
    <w:rsid w:val="0009244D"/>
    <w:rsid w:val="000956E5"/>
    <w:rsid w:val="000972F7"/>
    <w:rsid w:val="00097784"/>
    <w:rsid w:val="000A1BDE"/>
    <w:rsid w:val="000A2779"/>
    <w:rsid w:val="000A2B0B"/>
    <w:rsid w:val="000A434E"/>
    <w:rsid w:val="000A4DA5"/>
    <w:rsid w:val="000A644C"/>
    <w:rsid w:val="000A6997"/>
    <w:rsid w:val="000B00C2"/>
    <w:rsid w:val="000B110D"/>
    <w:rsid w:val="000B1BB8"/>
    <w:rsid w:val="000B2CCC"/>
    <w:rsid w:val="000B3022"/>
    <w:rsid w:val="000B3BF3"/>
    <w:rsid w:val="000B6C18"/>
    <w:rsid w:val="000C081D"/>
    <w:rsid w:val="000C0981"/>
    <w:rsid w:val="000C2180"/>
    <w:rsid w:val="000C2A69"/>
    <w:rsid w:val="000C34C4"/>
    <w:rsid w:val="000C44A6"/>
    <w:rsid w:val="000C5DD3"/>
    <w:rsid w:val="000C6AF4"/>
    <w:rsid w:val="000C6C9E"/>
    <w:rsid w:val="000D09D7"/>
    <w:rsid w:val="000D1CBE"/>
    <w:rsid w:val="000D24AC"/>
    <w:rsid w:val="000D2BD3"/>
    <w:rsid w:val="000D2D27"/>
    <w:rsid w:val="000D32D5"/>
    <w:rsid w:val="000D33F0"/>
    <w:rsid w:val="000D3831"/>
    <w:rsid w:val="000D42B4"/>
    <w:rsid w:val="000D42BA"/>
    <w:rsid w:val="000D5CE6"/>
    <w:rsid w:val="000E0757"/>
    <w:rsid w:val="000E1692"/>
    <w:rsid w:val="000E1AD0"/>
    <w:rsid w:val="000E2652"/>
    <w:rsid w:val="000E405C"/>
    <w:rsid w:val="000E43B8"/>
    <w:rsid w:val="000E5963"/>
    <w:rsid w:val="000E6628"/>
    <w:rsid w:val="000E7253"/>
    <w:rsid w:val="000F05C3"/>
    <w:rsid w:val="000F466D"/>
    <w:rsid w:val="000F4A73"/>
    <w:rsid w:val="000F5726"/>
    <w:rsid w:val="000F5C43"/>
    <w:rsid w:val="000F5E15"/>
    <w:rsid w:val="000F6C0A"/>
    <w:rsid w:val="000F6D86"/>
    <w:rsid w:val="000F791D"/>
    <w:rsid w:val="00100555"/>
    <w:rsid w:val="001023B8"/>
    <w:rsid w:val="001035EA"/>
    <w:rsid w:val="001043BE"/>
    <w:rsid w:val="00104DDF"/>
    <w:rsid w:val="00105F58"/>
    <w:rsid w:val="001064CB"/>
    <w:rsid w:val="0011126B"/>
    <w:rsid w:val="001115E8"/>
    <w:rsid w:val="0011169F"/>
    <w:rsid w:val="00111E1E"/>
    <w:rsid w:val="00111F66"/>
    <w:rsid w:val="0011207B"/>
    <w:rsid w:val="00114254"/>
    <w:rsid w:val="00115093"/>
    <w:rsid w:val="00117293"/>
    <w:rsid w:val="00117622"/>
    <w:rsid w:val="001204B4"/>
    <w:rsid w:val="00122EDE"/>
    <w:rsid w:val="001235EB"/>
    <w:rsid w:val="0012382D"/>
    <w:rsid w:val="00124111"/>
    <w:rsid w:val="00124F32"/>
    <w:rsid w:val="001274F6"/>
    <w:rsid w:val="001302D0"/>
    <w:rsid w:val="00131951"/>
    <w:rsid w:val="001333F6"/>
    <w:rsid w:val="0013373D"/>
    <w:rsid w:val="00134643"/>
    <w:rsid w:val="00134AE4"/>
    <w:rsid w:val="0013630E"/>
    <w:rsid w:val="00137779"/>
    <w:rsid w:val="001402D4"/>
    <w:rsid w:val="00141983"/>
    <w:rsid w:val="001419C6"/>
    <w:rsid w:val="00142D84"/>
    <w:rsid w:val="00143AA5"/>
    <w:rsid w:val="00146B6F"/>
    <w:rsid w:val="00151828"/>
    <w:rsid w:val="00152278"/>
    <w:rsid w:val="00153067"/>
    <w:rsid w:val="00155AB7"/>
    <w:rsid w:val="00155D99"/>
    <w:rsid w:val="00156444"/>
    <w:rsid w:val="001577C9"/>
    <w:rsid w:val="00160F73"/>
    <w:rsid w:val="001616FB"/>
    <w:rsid w:val="00161F2F"/>
    <w:rsid w:val="00162DDC"/>
    <w:rsid w:val="00163E70"/>
    <w:rsid w:val="001650B2"/>
    <w:rsid w:val="00165E92"/>
    <w:rsid w:val="00166D83"/>
    <w:rsid w:val="001674A1"/>
    <w:rsid w:val="001678D2"/>
    <w:rsid w:val="00171C12"/>
    <w:rsid w:val="00172A27"/>
    <w:rsid w:val="00172F24"/>
    <w:rsid w:val="00173DA5"/>
    <w:rsid w:val="00174BD9"/>
    <w:rsid w:val="001753F8"/>
    <w:rsid w:val="00175DAC"/>
    <w:rsid w:val="0018051E"/>
    <w:rsid w:val="00180B22"/>
    <w:rsid w:val="00183AF1"/>
    <w:rsid w:val="001843FF"/>
    <w:rsid w:val="001850C3"/>
    <w:rsid w:val="0018549C"/>
    <w:rsid w:val="0018775F"/>
    <w:rsid w:val="00190AF6"/>
    <w:rsid w:val="00191EE6"/>
    <w:rsid w:val="00193665"/>
    <w:rsid w:val="001941FD"/>
    <w:rsid w:val="0019454A"/>
    <w:rsid w:val="00195377"/>
    <w:rsid w:val="001960D1"/>
    <w:rsid w:val="001A26FF"/>
    <w:rsid w:val="001A41B2"/>
    <w:rsid w:val="001A42A4"/>
    <w:rsid w:val="001A5A26"/>
    <w:rsid w:val="001A6830"/>
    <w:rsid w:val="001A6BE9"/>
    <w:rsid w:val="001B0904"/>
    <w:rsid w:val="001B1232"/>
    <w:rsid w:val="001B19A1"/>
    <w:rsid w:val="001B1BF7"/>
    <w:rsid w:val="001B3066"/>
    <w:rsid w:val="001B326D"/>
    <w:rsid w:val="001B4262"/>
    <w:rsid w:val="001B4467"/>
    <w:rsid w:val="001B4917"/>
    <w:rsid w:val="001B61D5"/>
    <w:rsid w:val="001B6C04"/>
    <w:rsid w:val="001C0129"/>
    <w:rsid w:val="001C1E7F"/>
    <w:rsid w:val="001C1F45"/>
    <w:rsid w:val="001C26B7"/>
    <w:rsid w:val="001C3211"/>
    <w:rsid w:val="001C3812"/>
    <w:rsid w:val="001C50BE"/>
    <w:rsid w:val="001C66CD"/>
    <w:rsid w:val="001C6C7B"/>
    <w:rsid w:val="001C7CD7"/>
    <w:rsid w:val="001D0777"/>
    <w:rsid w:val="001D1568"/>
    <w:rsid w:val="001D2736"/>
    <w:rsid w:val="001D2AB4"/>
    <w:rsid w:val="001D3416"/>
    <w:rsid w:val="001D3F46"/>
    <w:rsid w:val="001D48DC"/>
    <w:rsid w:val="001D5049"/>
    <w:rsid w:val="001D5102"/>
    <w:rsid w:val="001D63D4"/>
    <w:rsid w:val="001D6B8A"/>
    <w:rsid w:val="001D7C6B"/>
    <w:rsid w:val="001E0AF3"/>
    <w:rsid w:val="001E1230"/>
    <w:rsid w:val="001E418E"/>
    <w:rsid w:val="001E4EE3"/>
    <w:rsid w:val="001F0939"/>
    <w:rsid w:val="001F0FCA"/>
    <w:rsid w:val="001F1972"/>
    <w:rsid w:val="001F220B"/>
    <w:rsid w:val="001F23C3"/>
    <w:rsid w:val="001F2C81"/>
    <w:rsid w:val="001F3381"/>
    <w:rsid w:val="001F57F7"/>
    <w:rsid w:val="001F5C79"/>
    <w:rsid w:val="001F6E6C"/>
    <w:rsid w:val="001F7AF9"/>
    <w:rsid w:val="001F7CE1"/>
    <w:rsid w:val="00200586"/>
    <w:rsid w:val="002012A6"/>
    <w:rsid w:val="00202EC1"/>
    <w:rsid w:val="00204BF7"/>
    <w:rsid w:val="00205BF6"/>
    <w:rsid w:val="0021449E"/>
    <w:rsid w:val="00214689"/>
    <w:rsid w:val="00216B52"/>
    <w:rsid w:val="00216E61"/>
    <w:rsid w:val="00216E7B"/>
    <w:rsid w:val="0022014E"/>
    <w:rsid w:val="00220E26"/>
    <w:rsid w:val="00221BA9"/>
    <w:rsid w:val="002229DD"/>
    <w:rsid w:val="00223818"/>
    <w:rsid w:val="00223959"/>
    <w:rsid w:val="002241F4"/>
    <w:rsid w:val="00225433"/>
    <w:rsid w:val="00225B06"/>
    <w:rsid w:val="00225F49"/>
    <w:rsid w:val="00226AFC"/>
    <w:rsid w:val="00226C93"/>
    <w:rsid w:val="00227E74"/>
    <w:rsid w:val="0023118C"/>
    <w:rsid w:val="002353D9"/>
    <w:rsid w:val="002356FF"/>
    <w:rsid w:val="0023761E"/>
    <w:rsid w:val="00240AC9"/>
    <w:rsid w:val="00241A0B"/>
    <w:rsid w:val="002430DF"/>
    <w:rsid w:val="0024353C"/>
    <w:rsid w:val="002464CD"/>
    <w:rsid w:val="00246658"/>
    <w:rsid w:val="002466B2"/>
    <w:rsid w:val="00250E63"/>
    <w:rsid w:val="00251595"/>
    <w:rsid w:val="00253977"/>
    <w:rsid w:val="00254275"/>
    <w:rsid w:val="00254361"/>
    <w:rsid w:val="00255C49"/>
    <w:rsid w:val="0025657F"/>
    <w:rsid w:val="002573CE"/>
    <w:rsid w:val="00260CDE"/>
    <w:rsid w:val="00260E6E"/>
    <w:rsid w:val="00260F47"/>
    <w:rsid w:val="00262574"/>
    <w:rsid w:val="00264621"/>
    <w:rsid w:val="00264E55"/>
    <w:rsid w:val="00265534"/>
    <w:rsid w:val="0026696B"/>
    <w:rsid w:val="002701FF"/>
    <w:rsid w:val="002716E6"/>
    <w:rsid w:val="00271999"/>
    <w:rsid w:val="00272778"/>
    <w:rsid w:val="00275B5A"/>
    <w:rsid w:val="00275E2B"/>
    <w:rsid w:val="00275F0D"/>
    <w:rsid w:val="00277A61"/>
    <w:rsid w:val="00277CE8"/>
    <w:rsid w:val="00281BD4"/>
    <w:rsid w:val="00282741"/>
    <w:rsid w:val="00284938"/>
    <w:rsid w:val="00284BF8"/>
    <w:rsid w:val="00285151"/>
    <w:rsid w:val="00285158"/>
    <w:rsid w:val="00285FA4"/>
    <w:rsid w:val="0028709F"/>
    <w:rsid w:val="00290031"/>
    <w:rsid w:val="00290799"/>
    <w:rsid w:val="00290E97"/>
    <w:rsid w:val="00292164"/>
    <w:rsid w:val="00292383"/>
    <w:rsid w:val="00292AC3"/>
    <w:rsid w:val="00293A31"/>
    <w:rsid w:val="00293E6A"/>
    <w:rsid w:val="0029449D"/>
    <w:rsid w:val="002955E9"/>
    <w:rsid w:val="002964B9"/>
    <w:rsid w:val="00297679"/>
    <w:rsid w:val="00297D2F"/>
    <w:rsid w:val="002A7551"/>
    <w:rsid w:val="002B1E13"/>
    <w:rsid w:val="002B47FB"/>
    <w:rsid w:val="002B554E"/>
    <w:rsid w:val="002B568C"/>
    <w:rsid w:val="002B5F06"/>
    <w:rsid w:val="002B6B21"/>
    <w:rsid w:val="002B6FBD"/>
    <w:rsid w:val="002C0276"/>
    <w:rsid w:val="002C1814"/>
    <w:rsid w:val="002C2604"/>
    <w:rsid w:val="002C355D"/>
    <w:rsid w:val="002C38C7"/>
    <w:rsid w:val="002C4B09"/>
    <w:rsid w:val="002C6B40"/>
    <w:rsid w:val="002C6C0A"/>
    <w:rsid w:val="002D2452"/>
    <w:rsid w:val="002D2FE5"/>
    <w:rsid w:val="002D3A1B"/>
    <w:rsid w:val="002D449D"/>
    <w:rsid w:val="002D5C93"/>
    <w:rsid w:val="002E6887"/>
    <w:rsid w:val="002E69D2"/>
    <w:rsid w:val="002F0D99"/>
    <w:rsid w:val="002F1A33"/>
    <w:rsid w:val="002F347A"/>
    <w:rsid w:val="002F5FF3"/>
    <w:rsid w:val="002F7269"/>
    <w:rsid w:val="002F79E8"/>
    <w:rsid w:val="002F7EBB"/>
    <w:rsid w:val="0030020C"/>
    <w:rsid w:val="00300597"/>
    <w:rsid w:val="00300909"/>
    <w:rsid w:val="00302255"/>
    <w:rsid w:val="00302554"/>
    <w:rsid w:val="00302E94"/>
    <w:rsid w:val="00304A2D"/>
    <w:rsid w:val="00305DAF"/>
    <w:rsid w:val="00312B75"/>
    <w:rsid w:val="00314569"/>
    <w:rsid w:val="00315425"/>
    <w:rsid w:val="00315D68"/>
    <w:rsid w:val="003161A9"/>
    <w:rsid w:val="003161D7"/>
    <w:rsid w:val="00316EA1"/>
    <w:rsid w:val="00317BBD"/>
    <w:rsid w:val="00321B5C"/>
    <w:rsid w:val="00322E1D"/>
    <w:rsid w:val="003236E8"/>
    <w:rsid w:val="003240A8"/>
    <w:rsid w:val="003259C7"/>
    <w:rsid w:val="003263E1"/>
    <w:rsid w:val="00330874"/>
    <w:rsid w:val="00331AB4"/>
    <w:rsid w:val="00332208"/>
    <w:rsid w:val="00340E9F"/>
    <w:rsid w:val="00341008"/>
    <w:rsid w:val="003415DB"/>
    <w:rsid w:val="00341DA5"/>
    <w:rsid w:val="003424F5"/>
    <w:rsid w:val="0034496F"/>
    <w:rsid w:val="003449FC"/>
    <w:rsid w:val="00346BEC"/>
    <w:rsid w:val="00347DB9"/>
    <w:rsid w:val="00350E4E"/>
    <w:rsid w:val="00351C9B"/>
    <w:rsid w:val="00351EC9"/>
    <w:rsid w:val="003526F8"/>
    <w:rsid w:val="003547D9"/>
    <w:rsid w:val="00355D9E"/>
    <w:rsid w:val="00356439"/>
    <w:rsid w:val="003621CD"/>
    <w:rsid w:val="00362F2A"/>
    <w:rsid w:val="0036330C"/>
    <w:rsid w:val="00363672"/>
    <w:rsid w:val="00364354"/>
    <w:rsid w:val="00364B47"/>
    <w:rsid w:val="003678AF"/>
    <w:rsid w:val="00376A77"/>
    <w:rsid w:val="00380736"/>
    <w:rsid w:val="0038145F"/>
    <w:rsid w:val="0038236B"/>
    <w:rsid w:val="00382A66"/>
    <w:rsid w:val="003844FC"/>
    <w:rsid w:val="00384993"/>
    <w:rsid w:val="00385DA3"/>
    <w:rsid w:val="0038680D"/>
    <w:rsid w:val="0039071D"/>
    <w:rsid w:val="00390D7E"/>
    <w:rsid w:val="00390D8F"/>
    <w:rsid w:val="00393AB2"/>
    <w:rsid w:val="003941CE"/>
    <w:rsid w:val="00394E37"/>
    <w:rsid w:val="00395136"/>
    <w:rsid w:val="00397847"/>
    <w:rsid w:val="003A0253"/>
    <w:rsid w:val="003A14C4"/>
    <w:rsid w:val="003A3A2A"/>
    <w:rsid w:val="003A40B2"/>
    <w:rsid w:val="003A6618"/>
    <w:rsid w:val="003B172C"/>
    <w:rsid w:val="003B36F4"/>
    <w:rsid w:val="003B3BA3"/>
    <w:rsid w:val="003B62D7"/>
    <w:rsid w:val="003B6CFB"/>
    <w:rsid w:val="003B6DAA"/>
    <w:rsid w:val="003B7C40"/>
    <w:rsid w:val="003C092A"/>
    <w:rsid w:val="003C45F3"/>
    <w:rsid w:val="003C55FA"/>
    <w:rsid w:val="003C73DB"/>
    <w:rsid w:val="003D0686"/>
    <w:rsid w:val="003D0A68"/>
    <w:rsid w:val="003D2A62"/>
    <w:rsid w:val="003D3179"/>
    <w:rsid w:val="003D4379"/>
    <w:rsid w:val="003D47BE"/>
    <w:rsid w:val="003D6F94"/>
    <w:rsid w:val="003D7965"/>
    <w:rsid w:val="003E0D62"/>
    <w:rsid w:val="003E1403"/>
    <w:rsid w:val="003E305A"/>
    <w:rsid w:val="003E3E42"/>
    <w:rsid w:val="003E4652"/>
    <w:rsid w:val="003E5E6F"/>
    <w:rsid w:val="003E603F"/>
    <w:rsid w:val="003E6059"/>
    <w:rsid w:val="003E62AB"/>
    <w:rsid w:val="003E69BD"/>
    <w:rsid w:val="003F0E9E"/>
    <w:rsid w:val="003F13A9"/>
    <w:rsid w:val="003F2CB9"/>
    <w:rsid w:val="003F2DA7"/>
    <w:rsid w:val="003F2E2E"/>
    <w:rsid w:val="003F4EB7"/>
    <w:rsid w:val="003F5358"/>
    <w:rsid w:val="003F6229"/>
    <w:rsid w:val="003F6B2B"/>
    <w:rsid w:val="004023B0"/>
    <w:rsid w:val="0040240F"/>
    <w:rsid w:val="00402854"/>
    <w:rsid w:val="004035F3"/>
    <w:rsid w:val="00404F82"/>
    <w:rsid w:val="0040750D"/>
    <w:rsid w:val="00407DD7"/>
    <w:rsid w:val="004117A7"/>
    <w:rsid w:val="00411D5E"/>
    <w:rsid w:val="00412CF0"/>
    <w:rsid w:val="00413160"/>
    <w:rsid w:val="00417CB1"/>
    <w:rsid w:val="0042036A"/>
    <w:rsid w:val="00421273"/>
    <w:rsid w:val="00421722"/>
    <w:rsid w:val="0042180C"/>
    <w:rsid w:val="00424A13"/>
    <w:rsid w:val="00426EAB"/>
    <w:rsid w:val="00430054"/>
    <w:rsid w:val="00435A02"/>
    <w:rsid w:val="00435B6A"/>
    <w:rsid w:val="00436225"/>
    <w:rsid w:val="00436809"/>
    <w:rsid w:val="004417CD"/>
    <w:rsid w:val="00442BB5"/>
    <w:rsid w:val="0044435B"/>
    <w:rsid w:val="004458F6"/>
    <w:rsid w:val="00450610"/>
    <w:rsid w:val="00453E6A"/>
    <w:rsid w:val="00454BF1"/>
    <w:rsid w:val="004551F6"/>
    <w:rsid w:val="00456C43"/>
    <w:rsid w:val="004603F3"/>
    <w:rsid w:val="00460824"/>
    <w:rsid w:val="0046123E"/>
    <w:rsid w:val="00461BF2"/>
    <w:rsid w:val="00463899"/>
    <w:rsid w:val="00463900"/>
    <w:rsid w:val="00465A88"/>
    <w:rsid w:val="00465A8A"/>
    <w:rsid w:val="0046625D"/>
    <w:rsid w:val="0046697F"/>
    <w:rsid w:val="00471ADD"/>
    <w:rsid w:val="00472E6B"/>
    <w:rsid w:val="004736DA"/>
    <w:rsid w:val="00474D70"/>
    <w:rsid w:val="00476324"/>
    <w:rsid w:val="004770FC"/>
    <w:rsid w:val="00477C8E"/>
    <w:rsid w:val="00477F4C"/>
    <w:rsid w:val="00480EE3"/>
    <w:rsid w:val="00483289"/>
    <w:rsid w:val="00483A51"/>
    <w:rsid w:val="004844A4"/>
    <w:rsid w:val="00486BFA"/>
    <w:rsid w:val="0049038C"/>
    <w:rsid w:val="004916A0"/>
    <w:rsid w:val="0049172D"/>
    <w:rsid w:val="00492AC4"/>
    <w:rsid w:val="00493832"/>
    <w:rsid w:val="004951B7"/>
    <w:rsid w:val="00495A1B"/>
    <w:rsid w:val="00495A5E"/>
    <w:rsid w:val="004A07A4"/>
    <w:rsid w:val="004A6C8E"/>
    <w:rsid w:val="004A7227"/>
    <w:rsid w:val="004B2742"/>
    <w:rsid w:val="004B4B06"/>
    <w:rsid w:val="004B4F69"/>
    <w:rsid w:val="004B6329"/>
    <w:rsid w:val="004B68C9"/>
    <w:rsid w:val="004B7F3F"/>
    <w:rsid w:val="004C3434"/>
    <w:rsid w:val="004C3F66"/>
    <w:rsid w:val="004C5288"/>
    <w:rsid w:val="004C5C85"/>
    <w:rsid w:val="004C6D8C"/>
    <w:rsid w:val="004C7015"/>
    <w:rsid w:val="004D2C0A"/>
    <w:rsid w:val="004D441E"/>
    <w:rsid w:val="004D5DE2"/>
    <w:rsid w:val="004D60B5"/>
    <w:rsid w:val="004D63D4"/>
    <w:rsid w:val="004D69A2"/>
    <w:rsid w:val="004D7942"/>
    <w:rsid w:val="004E1BA1"/>
    <w:rsid w:val="004E2FB3"/>
    <w:rsid w:val="004E2FDC"/>
    <w:rsid w:val="004E39CA"/>
    <w:rsid w:val="004E5837"/>
    <w:rsid w:val="004E5FC7"/>
    <w:rsid w:val="004F0963"/>
    <w:rsid w:val="004F20A6"/>
    <w:rsid w:val="004F33B8"/>
    <w:rsid w:val="004F4360"/>
    <w:rsid w:val="004F5465"/>
    <w:rsid w:val="004F7F8D"/>
    <w:rsid w:val="005014EC"/>
    <w:rsid w:val="00502956"/>
    <w:rsid w:val="00504579"/>
    <w:rsid w:val="00505946"/>
    <w:rsid w:val="00506C8E"/>
    <w:rsid w:val="00506FA6"/>
    <w:rsid w:val="00507F10"/>
    <w:rsid w:val="0051088B"/>
    <w:rsid w:val="00510BD6"/>
    <w:rsid w:val="00512AAD"/>
    <w:rsid w:val="00513283"/>
    <w:rsid w:val="005134B9"/>
    <w:rsid w:val="005146C8"/>
    <w:rsid w:val="00516240"/>
    <w:rsid w:val="00516380"/>
    <w:rsid w:val="00517BC7"/>
    <w:rsid w:val="00522B32"/>
    <w:rsid w:val="00523CFA"/>
    <w:rsid w:val="00524FE1"/>
    <w:rsid w:val="0052656E"/>
    <w:rsid w:val="0052699C"/>
    <w:rsid w:val="00527082"/>
    <w:rsid w:val="0052717A"/>
    <w:rsid w:val="00527571"/>
    <w:rsid w:val="00531C0B"/>
    <w:rsid w:val="0053269C"/>
    <w:rsid w:val="00532D35"/>
    <w:rsid w:val="00532F5F"/>
    <w:rsid w:val="005334E1"/>
    <w:rsid w:val="00534320"/>
    <w:rsid w:val="00535A55"/>
    <w:rsid w:val="005362EA"/>
    <w:rsid w:val="005368E9"/>
    <w:rsid w:val="0053754A"/>
    <w:rsid w:val="00537DA2"/>
    <w:rsid w:val="0054039F"/>
    <w:rsid w:val="0054045F"/>
    <w:rsid w:val="00540EB1"/>
    <w:rsid w:val="00545363"/>
    <w:rsid w:val="00546CE9"/>
    <w:rsid w:val="00547FF6"/>
    <w:rsid w:val="00550A47"/>
    <w:rsid w:val="00550C2C"/>
    <w:rsid w:val="00551414"/>
    <w:rsid w:val="00552BA1"/>
    <w:rsid w:val="005532ED"/>
    <w:rsid w:val="005534EC"/>
    <w:rsid w:val="00553DC8"/>
    <w:rsid w:val="00555B51"/>
    <w:rsid w:val="00556B0A"/>
    <w:rsid w:val="0056141F"/>
    <w:rsid w:val="005628E5"/>
    <w:rsid w:val="00562925"/>
    <w:rsid w:val="005707DD"/>
    <w:rsid w:val="0057192A"/>
    <w:rsid w:val="00571FEF"/>
    <w:rsid w:val="00572655"/>
    <w:rsid w:val="00573B0C"/>
    <w:rsid w:val="005744FA"/>
    <w:rsid w:val="00575195"/>
    <w:rsid w:val="005803E6"/>
    <w:rsid w:val="00581945"/>
    <w:rsid w:val="00581C3B"/>
    <w:rsid w:val="00581EDC"/>
    <w:rsid w:val="0058276E"/>
    <w:rsid w:val="005837F4"/>
    <w:rsid w:val="00584564"/>
    <w:rsid w:val="005845AF"/>
    <w:rsid w:val="00585B24"/>
    <w:rsid w:val="005862F5"/>
    <w:rsid w:val="00590E5C"/>
    <w:rsid w:val="00592BC1"/>
    <w:rsid w:val="005A0DAC"/>
    <w:rsid w:val="005A1154"/>
    <w:rsid w:val="005A402C"/>
    <w:rsid w:val="005A40FC"/>
    <w:rsid w:val="005A4131"/>
    <w:rsid w:val="005B1E39"/>
    <w:rsid w:val="005B2546"/>
    <w:rsid w:val="005B36A3"/>
    <w:rsid w:val="005B4853"/>
    <w:rsid w:val="005B5386"/>
    <w:rsid w:val="005B6CAF"/>
    <w:rsid w:val="005C3AA2"/>
    <w:rsid w:val="005C454D"/>
    <w:rsid w:val="005C6AA1"/>
    <w:rsid w:val="005C6FA2"/>
    <w:rsid w:val="005C7B16"/>
    <w:rsid w:val="005D0995"/>
    <w:rsid w:val="005D0D32"/>
    <w:rsid w:val="005D2C83"/>
    <w:rsid w:val="005D2EF2"/>
    <w:rsid w:val="005D3587"/>
    <w:rsid w:val="005D43FE"/>
    <w:rsid w:val="005D49E0"/>
    <w:rsid w:val="005D4C76"/>
    <w:rsid w:val="005D5C10"/>
    <w:rsid w:val="005D6191"/>
    <w:rsid w:val="005D7677"/>
    <w:rsid w:val="005E00E8"/>
    <w:rsid w:val="005E03EA"/>
    <w:rsid w:val="005E0463"/>
    <w:rsid w:val="005E170D"/>
    <w:rsid w:val="005E4AE0"/>
    <w:rsid w:val="005E4B8C"/>
    <w:rsid w:val="005E5540"/>
    <w:rsid w:val="005E5CF3"/>
    <w:rsid w:val="005E63E2"/>
    <w:rsid w:val="005E64E3"/>
    <w:rsid w:val="005E699F"/>
    <w:rsid w:val="005F198C"/>
    <w:rsid w:val="005F37B2"/>
    <w:rsid w:val="005F5D66"/>
    <w:rsid w:val="005F67A3"/>
    <w:rsid w:val="005F6BF5"/>
    <w:rsid w:val="005F71D5"/>
    <w:rsid w:val="00600104"/>
    <w:rsid w:val="00600302"/>
    <w:rsid w:val="0060242B"/>
    <w:rsid w:val="00602455"/>
    <w:rsid w:val="00603F84"/>
    <w:rsid w:val="00603FE1"/>
    <w:rsid w:val="00606050"/>
    <w:rsid w:val="006064F8"/>
    <w:rsid w:val="006067A7"/>
    <w:rsid w:val="0060706B"/>
    <w:rsid w:val="006075AD"/>
    <w:rsid w:val="0061196A"/>
    <w:rsid w:val="0061583C"/>
    <w:rsid w:val="00617C48"/>
    <w:rsid w:val="006202FC"/>
    <w:rsid w:val="0062163D"/>
    <w:rsid w:val="006234BD"/>
    <w:rsid w:val="00623ABF"/>
    <w:rsid w:val="00623FD4"/>
    <w:rsid w:val="00624EFF"/>
    <w:rsid w:val="0062692D"/>
    <w:rsid w:val="00626DDB"/>
    <w:rsid w:val="00627204"/>
    <w:rsid w:val="00631740"/>
    <w:rsid w:val="00632D6C"/>
    <w:rsid w:val="00633171"/>
    <w:rsid w:val="0063366D"/>
    <w:rsid w:val="00633C91"/>
    <w:rsid w:val="00634D57"/>
    <w:rsid w:val="00634EE6"/>
    <w:rsid w:val="00635E13"/>
    <w:rsid w:val="00636512"/>
    <w:rsid w:val="0063723C"/>
    <w:rsid w:val="006411C2"/>
    <w:rsid w:val="006413EE"/>
    <w:rsid w:val="0064146C"/>
    <w:rsid w:val="0064231B"/>
    <w:rsid w:val="006425AB"/>
    <w:rsid w:val="0064467B"/>
    <w:rsid w:val="00645993"/>
    <w:rsid w:val="006467AB"/>
    <w:rsid w:val="00650A7D"/>
    <w:rsid w:val="0065100C"/>
    <w:rsid w:val="00651BAC"/>
    <w:rsid w:val="0065310C"/>
    <w:rsid w:val="006543E3"/>
    <w:rsid w:val="00655718"/>
    <w:rsid w:val="00655B66"/>
    <w:rsid w:val="00655E8B"/>
    <w:rsid w:val="00656A8F"/>
    <w:rsid w:val="00657677"/>
    <w:rsid w:val="00662075"/>
    <w:rsid w:val="00662C98"/>
    <w:rsid w:val="00663D6F"/>
    <w:rsid w:val="0066425D"/>
    <w:rsid w:val="00664FBD"/>
    <w:rsid w:val="0066555F"/>
    <w:rsid w:val="006656D0"/>
    <w:rsid w:val="006713CC"/>
    <w:rsid w:val="00673954"/>
    <w:rsid w:val="00674208"/>
    <w:rsid w:val="0067459B"/>
    <w:rsid w:val="00674D9D"/>
    <w:rsid w:val="00676094"/>
    <w:rsid w:val="006766F5"/>
    <w:rsid w:val="00677553"/>
    <w:rsid w:val="006776FA"/>
    <w:rsid w:val="00677E67"/>
    <w:rsid w:val="006808BB"/>
    <w:rsid w:val="006808D9"/>
    <w:rsid w:val="006818A4"/>
    <w:rsid w:val="00682498"/>
    <w:rsid w:val="006832A8"/>
    <w:rsid w:val="006853A0"/>
    <w:rsid w:val="00685E7B"/>
    <w:rsid w:val="0068663C"/>
    <w:rsid w:val="006906D0"/>
    <w:rsid w:val="006923D2"/>
    <w:rsid w:val="00694F26"/>
    <w:rsid w:val="0069509C"/>
    <w:rsid w:val="00695E11"/>
    <w:rsid w:val="006969E4"/>
    <w:rsid w:val="0069750A"/>
    <w:rsid w:val="00697717"/>
    <w:rsid w:val="006A09D7"/>
    <w:rsid w:val="006A11E4"/>
    <w:rsid w:val="006A36F8"/>
    <w:rsid w:val="006A37AA"/>
    <w:rsid w:val="006A3BE9"/>
    <w:rsid w:val="006A3D58"/>
    <w:rsid w:val="006A40B2"/>
    <w:rsid w:val="006A5814"/>
    <w:rsid w:val="006A72C3"/>
    <w:rsid w:val="006B0B59"/>
    <w:rsid w:val="006B3F7A"/>
    <w:rsid w:val="006B695C"/>
    <w:rsid w:val="006B6EE8"/>
    <w:rsid w:val="006B7456"/>
    <w:rsid w:val="006C1031"/>
    <w:rsid w:val="006C20CF"/>
    <w:rsid w:val="006C3374"/>
    <w:rsid w:val="006C5EDF"/>
    <w:rsid w:val="006C70A6"/>
    <w:rsid w:val="006D05CF"/>
    <w:rsid w:val="006D0638"/>
    <w:rsid w:val="006D0B97"/>
    <w:rsid w:val="006D234A"/>
    <w:rsid w:val="006D2742"/>
    <w:rsid w:val="006D2D16"/>
    <w:rsid w:val="006D3E76"/>
    <w:rsid w:val="006D4341"/>
    <w:rsid w:val="006D444E"/>
    <w:rsid w:val="006D524F"/>
    <w:rsid w:val="006D5EC6"/>
    <w:rsid w:val="006D6F16"/>
    <w:rsid w:val="006E047F"/>
    <w:rsid w:val="006E0599"/>
    <w:rsid w:val="006E28A3"/>
    <w:rsid w:val="006E35BF"/>
    <w:rsid w:val="006E3E88"/>
    <w:rsid w:val="006E46C3"/>
    <w:rsid w:val="006E6E70"/>
    <w:rsid w:val="006E7199"/>
    <w:rsid w:val="006E71A1"/>
    <w:rsid w:val="006F07EB"/>
    <w:rsid w:val="006F15C6"/>
    <w:rsid w:val="006F3C09"/>
    <w:rsid w:val="006F5D00"/>
    <w:rsid w:val="006F7252"/>
    <w:rsid w:val="007010E5"/>
    <w:rsid w:val="007022DE"/>
    <w:rsid w:val="007029D1"/>
    <w:rsid w:val="00702E12"/>
    <w:rsid w:val="00703ACD"/>
    <w:rsid w:val="00703C67"/>
    <w:rsid w:val="00704450"/>
    <w:rsid w:val="007050FF"/>
    <w:rsid w:val="00705508"/>
    <w:rsid w:val="00705E68"/>
    <w:rsid w:val="007068C7"/>
    <w:rsid w:val="007070B1"/>
    <w:rsid w:val="007074DC"/>
    <w:rsid w:val="00710F5A"/>
    <w:rsid w:val="007128E2"/>
    <w:rsid w:val="00712D7E"/>
    <w:rsid w:val="007142F8"/>
    <w:rsid w:val="0071480C"/>
    <w:rsid w:val="00715C00"/>
    <w:rsid w:val="007164D6"/>
    <w:rsid w:val="00716CA1"/>
    <w:rsid w:val="007179CF"/>
    <w:rsid w:val="00717AB3"/>
    <w:rsid w:val="007202DB"/>
    <w:rsid w:val="00720AE7"/>
    <w:rsid w:val="0072126A"/>
    <w:rsid w:val="00721499"/>
    <w:rsid w:val="00722BC4"/>
    <w:rsid w:val="00726C17"/>
    <w:rsid w:val="00730325"/>
    <w:rsid w:val="007337E1"/>
    <w:rsid w:val="00734557"/>
    <w:rsid w:val="007402BA"/>
    <w:rsid w:val="00742193"/>
    <w:rsid w:val="00743E1C"/>
    <w:rsid w:val="0074411B"/>
    <w:rsid w:val="00744685"/>
    <w:rsid w:val="00745789"/>
    <w:rsid w:val="00745DC3"/>
    <w:rsid w:val="0074650C"/>
    <w:rsid w:val="00746BAB"/>
    <w:rsid w:val="00747A29"/>
    <w:rsid w:val="00747EA6"/>
    <w:rsid w:val="00747FC3"/>
    <w:rsid w:val="00750132"/>
    <w:rsid w:val="00750552"/>
    <w:rsid w:val="007508C0"/>
    <w:rsid w:val="00751B2B"/>
    <w:rsid w:val="007535F5"/>
    <w:rsid w:val="00754362"/>
    <w:rsid w:val="007553BB"/>
    <w:rsid w:val="007560A6"/>
    <w:rsid w:val="0075737B"/>
    <w:rsid w:val="00757E79"/>
    <w:rsid w:val="00760E84"/>
    <w:rsid w:val="00761EC6"/>
    <w:rsid w:val="00763137"/>
    <w:rsid w:val="0076333B"/>
    <w:rsid w:val="0076429F"/>
    <w:rsid w:val="00765218"/>
    <w:rsid w:val="007656D5"/>
    <w:rsid w:val="00765B5C"/>
    <w:rsid w:val="00765B7E"/>
    <w:rsid w:val="00765FDB"/>
    <w:rsid w:val="00765FF4"/>
    <w:rsid w:val="00766E8F"/>
    <w:rsid w:val="007673DD"/>
    <w:rsid w:val="0077097B"/>
    <w:rsid w:val="00771F7B"/>
    <w:rsid w:val="00772027"/>
    <w:rsid w:val="007739E6"/>
    <w:rsid w:val="0077552D"/>
    <w:rsid w:val="00776152"/>
    <w:rsid w:val="007775F2"/>
    <w:rsid w:val="00777A94"/>
    <w:rsid w:val="00780D88"/>
    <w:rsid w:val="007813A2"/>
    <w:rsid w:val="007830E3"/>
    <w:rsid w:val="00783863"/>
    <w:rsid w:val="00783E61"/>
    <w:rsid w:val="00785A63"/>
    <w:rsid w:val="00786307"/>
    <w:rsid w:val="00786E8F"/>
    <w:rsid w:val="00787639"/>
    <w:rsid w:val="00787AFD"/>
    <w:rsid w:val="00790261"/>
    <w:rsid w:val="0079136F"/>
    <w:rsid w:val="00791FF6"/>
    <w:rsid w:val="00793589"/>
    <w:rsid w:val="00794143"/>
    <w:rsid w:val="00795A5B"/>
    <w:rsid w:val="00796392"/>
    <w:rsid w:val="007964AD"/>
    <w:rsid w:val="0079749D"/>
    <w:rsid w:val="0079783D"/>
    <w:rsid w:val="007A1C77"/>
    <w:rsid w:val="007A243E"/>
    <w:rsid w:val="007A2C48"/>
    <w:rsid w:val="007A4BC9"/>
    <w:rsid w:val="007B0DE2"/>
    <w:rsid w:val="007B17F0"/>
    <w:rsid w:val="007B4985"/>
    <w:rsid w:val="007B4A54"/>
    <w:rsid w:val="007B5A75"/>
    <w:rsid w:val="007B5AA4"/>
    <w:rsid w:val="007B6C53"/>
    <w:rsid w:val="007B79FA"/>
    <w:rsid w:val="007C2674"/>
    <w:rsid w:val="007C42F6"/>
    <w:rsid w:val="007C487E"/>
    <w:rsid w:val="007C5089"/>
    <w:rsid w:val="007C50DA"/>
    <w:rsid w:val="007C50DB"/>
    <w:rsid w:val="007C57EF"/>
    <w:rsid w:val="007C7E3E"/>
    <w:rsid w:val="007D024D"/>
    <w:rsid w:val="007D1596"/>
    <w:rsid w:val="007D5A3B"/>
    <w:rsid w:val="007D70DA"/>
    <w:rsid w:val="007E0A34"/>
    <w:rsid w:val="007E0DCE"/>
    <w:rsid w:val="007E2C51"/>
    <w:rsid w:val="007E4B49"/>
    <w:rsid w:val="007E4CD9"/>
    <w:rsid w:val="007E514B"/>
    <w:rsid w:val="007E618A"/>
    <w:rsid w:val="007E6FAF"/>
    <w:rsid w:val="007E7624"/>
    <w:rsid w:val="007E78EF"/>
    <w:rsid w:val="007E7AD7"/>
    <w:rsid w:val="007F0FB4"/>
    <w:rsid w:val="007F1908"/>
    <w:rsid w:val="007F2157"/>
    <w:rsid w:val="007F2D05"/>
    <w:rsid w:val="007F2D92"/>
    <w:rsid w:val="007F3277"/>
    <w:rsid w:val="007F3825"/>
    <w:rsid w:val="007F3846"/>
    <w:rsid w:val="007F38D0"/>
    <w:rsid w:val="007F6186"/>
    <w:rsid w:val="007F7804"/>
    <w:rsid w:val="007F7829"/>
    <w:rsid w:val="007F78DA"/>
    <w:rsid w:val="008000A9"/>
    <w:rsid w:val="00800610"/>
    <w:rsid w:val="00800811"/>
    <w:rsid w:val="00800A44"/>
    <w:rsid w:val="00801E03"/>
    <w:rsid w:val="0080200C"/>
    <w:rsid w:val="00802683"/>
    <w:rsid w:val="00802A3E"/>
    <w:rsid w:val="00802D49"/>
    <w:rsid w:val="00804EE4"/>
    <w:rsid w:val="008060F6"/>
    <w:rsid w:val="00806B3C"/>
    <w:rsid w:val="00807306"/>
    <w:rsid w:val="00807D8C"/>
    <w:rsid w:val="00811AF9"/>
    <w:rsid w:val="0081378D"/>
    <w:rsid w:val="0081607C"/>
    <w:rsid w:val="008162E4"/>
    <w:rsid w:val="008225E4"/>
    <w:rsid w:val="00822921"/>
    <w:rsid w:val="00823B43"/>
    <w:rsid w:val="008258EF"/>
    <w:rsid w:val="00826096"/>
    <w:rsid w:val="00831D35"/>
    <w:rsid w:val="00831DBF"/>
    <w:rsid w:val="008332D8"/>
    <w:rsid w:val="008335F5"/>
    <w:rsid w:val="0083468C"/>
    <w:rsid w:val="008352D9"/>
    <w:rsid w:val="0083552F"/>
    <w:rsid w:val="00836E60"/>
    <w:rsid w:val="008379C3"/>
    <w:rsid w:val="00837A6A"/>
    <w:rsid w:val="00837F67"/>
    <w:rsid w:val="00841281"/>
    <w:rsid w:val="0084418E"/>
    <w:rsid w:val="008442DC"/>
    <w:rsid w:val="00845C35"/>
    <w:rsid w:val="00847CD0"/>
    <w:rsid w:val="0085028C"/>
    <w:rsid w:val="00850EFA"/>
    <w:rsid w:val="00851DB9"/>
    <w:rsid w:val="00854F1C"/>
    <w:rsid w:val="0085738E"/>
    <w:rsid w:val="00861A4E"/>
    <w:rsid w:val="00861B33"/>
    <w:rsid w:val="00862A5D"/>
    <w:rsid w:val="00862E0A"/>
    <w:rsid w:val="00863496"/>
    <w:rsid w:val="0086440B"/>
    <w:rsid w:val="00866D07"/>
    <w:rsid w:val="00870AD7"/>
    <w:rsid w:val="008723F1"/>
    <w:rsid w:val="008768F9"/>
    <w:rsid w:val="00876DBB"/>
    <w:rsid w:val="008778BE"/>
    <w:rsid w:val="00877AD8"/>
    <w:rsid w:val="00877F55"/>
    <w:rsid w:val="00880C7C"/>
    <w:rsid w:val="00883AB6"/>
    <w:rsid w:val="008847A4"/>
    <w:rsid w:val="00885059"/>
    <w:rsid w:val="008852B8"/>
    <w:rsid w:val="008871B0"/>
    <w:rsid w:val="008872FF"/>
    <w:rsid w:val="00887B73"/>
    <w:rsid w:val="00890C7C"/>
    <w:rsid w:val="00890E0C"/>
    <w:rsid w:val="008915B7"/>
    <w:rsid w:val="00891DFF"/>
    <w:rsid w:val="008928CB"/>
    <w:rsid w:val="00892D20"/>
    <w:rsid w:val="00892D9D"/>
    <w:rsid w:val="00893DCF"/>
    <w:rsid w:val="00895479"/>
    <w:rsid w:val="008954F6"/>
    <w:rsid w:val="008A0788"/>
    <w:rsid w:val="008A199A"/>
    <w:rsid w:val="008A2573"/>
    <w:rsid w:val="008A2D84"/>
    <w:rsid w:val="008A2DC8"/>
    <w:rsid w:val="008A599E"/>
    <w:rsid w:val="008A660F"/>
    <w:rsid w:val="008A7627"/>
    <w:rsid w:val="008B0A3B"/>
    <w:rsid w:val="008B1352"/>
    <w:rsid w:val="008B1403"/>
    <w:rsid w:val="008B1D0C"/>
    <w:rsid w:val="008B1D65"/>
    <w:rsid w:val="008B21F7"/>
    <w:rsid w:val="008B2C6D"/>
    <w:rsid w:val="008B4414"/>
    <w:rsid w:val="008B74C6"/>
    <w:rsid w:val="008C0323"/>
    <w:rsid w:val="008C04B1"/>
    <w:rsid w:val="008C08D4"/>
    <w:rsid w:val="008C0CFF"/>
    <w:rsid w:val="008C0FFC"/>
    <w:rsid w:val="008C1D7C"/>
    <w:rsid w:val="008C2EA3"/>
    <w:rsid w:val="008C34C4"/>
    <w:rsid w:val="008C497C"/>
    <w:rsid w:val="008C724E"/>
    <w:rsid w:val="008D0C9F"/>
    <w:rsid w:val="008D3617"/>
    <w:rsid w:val="008D56C3"/>
    <w:rsid w:val="008D6561"/>
    <w:rsid w:val="008D67CC"/>
    <w:rsid w:val="008E34DA"/>
    <w:rsid w:val="008E39B1"/>
    <w:rsid w:val="008E3B0B"/>
    <w:rsid w:val="008E660D"/>
    <w:rsid w:val="008E6C42"/>
    <w:rsid w:val="008E6D21"/>
    <w:rsid w:val="008E7E74"/>
    <w:rsid w:val="008F1ACA"/>
    <w:rsid w:val="008F3E4A"/>
    <w:rsid w:val="008F47C4"/>
    <w:rsid w:val="008F709B"/>
    <w:rsid w:val="008F7B73"/>
    <w:rsid w:val="009009CA"/>
    <w:rsid w:val="0090144A"/>
    <w:rsid w:val="00901685"/>
    <w:rsid w:val="00902D20"/>
    <w:rsid w:val="00903C42"/>
    <w:rsid w:val="00906908"/>
    <w:rsid w:val="00906DCC"/>
    <w:rsid w:val="00907DB3"/>
    <w:rsid w:val="0091083B"/>
    <w:rsid w:val="009110D0"/>
    <w:rsid w:val="009118C3"/>
    <w:rsid w:val="0091262A"/>
    <w:rsid w:val="009129C0"/>
    <w:rsid w:val="009133D4"/>
    <w:rsid w:val="00913519"/>
    <w:rsid w:val="009138EE"/>
    <w:rsid w:val="00917E9A"/>
    <w:rsid w:val="009203B1"/>
    <w:rsid w:val="00920C57"/>
    <w:rsid w:val="009219E6"/>
    <w:rsid w:val="00921A1E"/>
    <w:rsid w:val="00921D77"/>
    <w:rsid w:val="00922D4E"/>
    <w:rsid w:val="00923905"/>
    <w:rsid w:val="00925723"/>
    <w:rsid w:val="009257F1"/>
    <w:rsid w:val="009269CC"/>
    <w:rsid w:val="00926AFA"/>
    <w:rsid w:val="00927C98"/>
    <w:rsid w:val="00933444"/>
    <w:rsid w:val="009363A1"/>
    <w:rsid w:val="009369B3"/>
    <w:rsid w:val="00941EEB"/>
    <w:rsid w:val="00942427"/>
    <w:rsid w:val="009469F4"/>
    <w:rsid w:val="00950411"/>
    <w:rsid w:val="009518C8"/>
    <w:rsid w:val="00951AC2"/>
    <w:rsid w:val="00952836"/>
    <w:rsid w:val="00955E55"/>
    <w:rsid w:val="00961D7E"/>
    <w:rsid w:val="00961E9B"/>
    <w:rsid w:val="00967490"/>
    <w:rsid w:val="009674A9"/>
    <w:rsid w:val="00970C37"/>
    <w:rsid w:val="0097139E"/>
    <w:rsid w:val="0097143F"/>
    <w:rsid w:val="00973ABD"/>
    <w:rsid w:val="00974D7A"/>
    <w:rsid w:val="0097629A"/>
    <w:rsid w:val="00976A33"/>
    <w:rsid w:val="00976FD4"/>
    <w:rsid w:val="009777CF"/>
    <w:rsid w:val="00981AAF"/>
    <w:rsid w:val="00981D42"/>
    <w:rsid w:val="00982326"/>
    <w:rsid w:val="00983CA8"/>
    <w:rsid w:val="00984D57"/>
    <w:rsid w:val="009861F6"/>
    <w:rsid w:val="00987223"/>
    <w:rsid w:val="00987647"/>
    <w:rsid w:val="0099160A"/>
    <w:rsid w:val="00991960"/>
    <w:rsid w:val="00992DAE"/>
    <w:rsid w:val="00994E5B"/>
    <w:rsid w:val="00995BE5"/>
    <w:rsid w:val="00996229"/>
    <w:rsid w:val="009A027C"/>
    <w:rsid w:val="009A15E1"/>
    <w:rsid w:val="009A2DB5"/>
    <w:rsid w:val="009A2F47"/>
    <w:rsid w:val="009A3FD4"/>
    <w:rsid w:val="009A421D"/>
    <w:rsid w:val="009A5E69"/>
    <w:rsid w:val="009A6DC3"/>
    <w:rsid w:val="009B0872"/>
    <w:rsid w:val="009B12C8"/>
    <w:rsid w:val="009B225E"/>
    <w:rsid w:val="009B48BA"/>
    <w:rsid w:val="009B5119"/>
    <w:rsid w:val="009B5975"/>
    <w:rsid w:val="009B7B7F"/>
    <w:rsid w:val="009C0C98"/>
    <w:rsid w:val="009C1310"/>
    <w:rsid w:val="009C20B9"/>
    <w:rsid w:val="009C31B5"/>
    <w:rsid w:val="009C4703"/>
    <w:rsid w:val="009C5F3A"/>
    <w:rsid w:val="009D1150"/>
    <w:rsid w:val="009D2E98"/>
    <w:rsid w:val="009D32DC"/>
    <w:rsid w:val="009D59B3"/>
    <w:rsid w:val="009D7AA8"/>
    <w:rsid w:val="009D7D01"/>
    <w:rsid w:val="009E1579"/>
    <w:rsid w:val="009E32C4"/>
    <w:rsid w:val="009E34DE"/>
    <w:rsid w:val="009E5B8D"/>
    <w:rsid w:val="009E60F9"/>
    <w:rsid w:val="009E62A1"/>
    <w:rsid w:val="009E646B"/>
    <w:rsid w:val="009E734E"/>
    <w:rsid w:val="009E7F78"/>
    <w:rsid w:val="009F15B1"/>
    <w:rsid w:val="009F3263"/>
    <w:rsid w:val="009F373A"/>
    <w:rsid w:val="009F42A7"/>
    <w:rsid w:val="009F4F09"/>
    <w:rsid w:val="00A01D49"/>
    <w:rsid w:val="00A01D63"/>
    <w:rsid w:val="00A02755"/>
    <w:rsid w:val="00A0420A"/>
    <w:rsid w:val="00A051AF"/>
    <w:rsid w:val="00A05760"/>
    <w:rsid w:val="00A05B68"/>
    <w:rsid w:val="00A07545"/>
    <w:rsid w:val="00A07E28"/>
    <w:rsid w:val="00A1127C"/>
    <w:rsid w:val="00A114B7"/>
    <w:rsid w:val="00A12A47"/>
    <w:rsid w:val="00A132D3"/>
    <w:rsid w:val="00A143BF"/>
    <w:rsid w:val="00A14929"/>
    <w:rsid w:val="00A205BD"/>
    <w:rsid w:val="00A227F7"/>
    <w:rsid w:val="00A22CC3"/>
    <w:rsid w:val="00A22CE2"/>
    <w:rsid w:val="00A23A9B"/>
    <w:rsid w:val="00A2411E"/>
    <w:rsid w:val="00A24211"/>
    <w:rsid w:val="00A276B1"/>
    <w:rsid w:val="00A30725"/>
    <w:rsid w:val="00A30A47"/>
    <w:rsid w:val="00A30D90"/>
    <w:rsid w:val="00A32BDD"/>
    <w:rsid w:val="00A33844"/>
    <w:rsid w:val="00A3441E"/>
    <w:rsid w:val="00A3447C"/>
    <w:rsid w:val="00A35BF4"/>
    <w:rsid w:val="00A35EAA"/>
    <w:rsid w:val="00A37340"/>
    <w:rsid w:val="00A40FA3"/>
    <w:rsid w:val="00A41089"/>
    <w:rsid w:val="00A43FD8"/>
    <w:rsid w:val="00A4430D"/>
    <w:rsid w:val="00A454AC"/>
    <w:rsid w:val="00A47D70"/>
    <w:rsid w:val="00A55904"/>
    <w:rsid w:val="00A56815"/>
    <w:rsid w:val="00A61542"/>
    <w:rsid w:val="00A6209E"/>
    <w:rsid w:val="00A62F6A"/>
    <w:rsid w:val="00A632EE"/>
    <w:rsid w:val="00A7109C"/>
    <w:rsid w:val="00A714DC"/>
    <w:rsid w:val="00A72916"/>
    <w:rsid w:val="00A72AF8"/>
    <w:rsid w:val="00A73D0F"/>
    <w:rsid w:val="00A73FFC"/>
    <w:rsid w:val="00A742C8"/>
    <w:rsid w:val="00A778A3"/>
    <w:rsid w:val="00A77B06"/>
    <w:rsid w:val="00A77F47"/>
    <w:rsid w:val="00A81B88"/>
    <w:rsid w:val="00A82874"/>
    <w:rsid w:val="00A83F2F"/>
    <w:rsid w:val="00A85AF3"/>
    <w:rsid w:val="00A85EB3"/>
    <w:rsid w:val="00A8750B"/>
    <w:rsid w:val="00A913B6"/>
    <w:rsid w:val="00A91D06"/>
    <w:rsid w:val="00A94D5D"/>
    <w:rsid w:val="00A94DCE"/>
    <w:rsid w:val="00A950B2"/>
    <w:rsid w:val="00A963DA"/>
    <w:rsid w:val="00A977BF"/>
    <w:rsid w:val="00AA0070"/>
    <w:rsid w:val="00AA1552"/>
    <w:rsid w:val="00AA2DB5"/>
    <w:rsid w:val="00AA3061"/>
    <w:rsid w:val="00AA459A"/>
    <w:rsid w:val="00AA554C"/>
    <w:rsid w:val="00AA63ED"/>
    <w:rsid w:val="00AA6B0F"/>
    <w:rsid w:val="00AA7EC2"/>
    <w:rsid w:val="00AB20F8"/>
    <w:rsid w:val="00AB2A37"/>
    <w:rsid w:val="00AB333D"/>
    <w:rsid w:val="00AB5339"/>
    <w:rsid w:val="00AB67BF"/>
    <w:rsid w:val="00AB768F"/>
    <w:rsid w:val="00AC18CC"/>
    <w:rsid w:val="00AC1CBD"/>
    <w:rsid w:val="00AC6CDE"/>
    <w:rsid w:val="00AC6F13"/>
    <w:rsid w:val="00AC7096"/>
    <w:rsid w:val="00AC7D02"/>
    <w:rsid w:val="00AD0325"/>
    <w:rsid w:val="00AD0796"/>
    <w:rsid w:val="00AD1F71"/>
    <w:rsid w:val="00AD3A0D"/>
    <w:rsid w:val="00AD3CFB"/>
    <w:rsid w:val="00AD49CD"/>
    <w:rsid w:val="00AD4D27"/>
    <w:rsid w:val="00AD68B4"/>
    <w:rsid w:val="00AD79F8"/>
    <w:rsid w:val="00AE24CF"/>
    <w:rsid w:val="00AE28CA"/>
    <w:rsid w:val="00AE2D5D"/>
    <w:rsid w:val="00AE37E8"/>
    <w:rsid w:val="00AE3EA7"/>
    <w:rsid w:val="00AE43B9"/>
    <w:rsid w:val="00AE544A"/>
    <w:rsid w:val="00AE6AA7"/>
    <w:rsid w:val="00AF0ED1"/>
    <w:rsid w:val="00AF1B3D"/>
    <w:rsid w:val="00B00F7C"/>
    <w:rsid w:val="00B0136F"/>
    <w:rsid w:val="00B060B5"/>
    <w:rsid w:val="00B06D68"/>
    <w:rsid w:val="00B1071E"/>
    <w:rsid w:val="00B10F97"/>
    <w:rsid w:val="00B1107F"/>
    <w:rsid w:val="00B119E1"/>
    <w:rsid w:val="00B14388"/>
    <w:rsid w:val="00B14923"/>
    <w:rsid w:val="00B15AF9"/>
    <w:rsid w:val="00B15EA6"/>
    <w:rsid w:val="00B202E3"/>
    <w:rsid w:val="00B2042D"/>
    <w:rsid w:val="00B20799"/>
    <w:rsid w:val="00B20C19"/>
    <w:rsid w:val="00B21AA1"/>
    <w:rsid w:val="00B22350"/>
    <w:rsid w:val="00B22458"/>
    <w:rsid w:val="00B23FF1"/>
    <w:rsid w:val="00B266B9"/>
    <w:rsid w:val="00B316B2"/>
    <w:rsid w:val="00B320BF"/>
    <w:rsid w:val="00B3259A"/>
    <w:rsid w:val="00B32CE7"/>
    <w:rsid w:val="00B3563F"/>
    <w:rsid w:val="00B373AA"/>
    <w:rsid w:val="00B37739"/>
    <w:rsid w:val="00B37DD0"/>
    <w:rsid w:val="00B4044E"/>
    <w:rsid w:val="00B42078"/>
    <w:rsid w:val="00B4235B"/>
    <w:rsid w:val="00B431D0"/>
    <w:rsid w:val="00B436EF"/>
    <w:rsid w:val="00B43F83"/>
    <w:rsid w:val="00B4511A"/>
    <w:rsid w:val="00B459B3"/>
    <w:rsid w:val="00B46761"/>
    <w:rsid w:val="00B473D6"/>
    <w:rsid w:val="00B47CC9"/>
    <w:rsid w:val="00B5478F"/>
    <w:rsid w:val="00B548E4"/>
    <w:rsid w:val="00B57004"/>
    <w:rsid w:val="00B61D91"/>
    <w:rsid w:val="00B62CB0"/>
    <w:rsid w:val="00B63934"/>
    <w:rsid w:val="00B64211"/>
    <w:rsid w:val="00B65E31"/>
    <w:rsid w:val="00B66101"/>
    <w:rsid w:val="00B66AE2"/>
    <w:rsid w:val="00B66FAE"/>
    <w:rsid w:val="00B671B7"/>
    <w:rsid w:val="00B67A50"/>
    <w:rsid w:val="00B70836"/>
    <w:rsid w:val="00B75913"/>
    <w:rsid w:val="00B804F7"/>
    <w:rsid w:val="00B80C79"/>
    <w:rsid w:val="00B80D2A"/>
    <w:rsid w:val="00B8133F"/>
    <w:rsid w:val="00B8148C"/>
    <w:rsid w:val="00B82124"/>
    <w:rsid w:val="00B82203"/>
    <w:rsid w:val="00B83292"/>
    <w:rsid w:val="00B83C5B"/>
    <w:rsid w:val="00B83C84"/>
    <w:rsid w:val="00B841F8"/>
    <w:rsid w:val="00B8467A"/>
    <w:rsid w:val="00B85EA5"/>
    <w:rsid w:val="00B86B33"/>
    <w:rsid w:val="00B86ECE"/>
    <w:rsid w:val="00B905A2"/>
    <w:rsid w:val="00B90770"/>
    <w:rsid w:val="00B94309"/>
    <w:rsid w:val="00B94D91"/>
    <w:rsid w:val="00B9504C"/>
    <w:rsid w:val="00B95994"/>
    <w:rsid w:val="00B9678F"/>
    <w:rsid w:val="00BA1314"/>
    <w:rsid w:val="00BA1A11"/>
    <w:rsid w:val="00BA1B0A"/>
    <w:rsid w:val="00BA3E06"/>
    <w:rsid w:val="00BA674F"/>
    <w:rsid w:val="00BA6BC8"/>
    <w:rsid w:val="00BB346A"/>
    <w:rsid w:val="00BB474C"/>
    <w:rsid w:val="00BB49E4"/>
    <w:rsid w:val="00BB5222"/>
    <w:rsid w:val="00BB569A"/>
    <w:rsid w:val="00BB5D3A"/>
    <w:rsid w:val="00BB6237"/>
    <w:rsid w:val="00BC0DC2"/>
    <w:rsid w:val="00BC2BC6"/>
    <w:rsid w:val="00BC347C"/>
    <w:rsid w:val="00BC3F40"/>
    <w:rsid w:val="00BC606F"/>
    <w:rsid w:val="00BC626F"/>
    <w:rsid w:val="00BD0789"/>
    <w:rsid w:val="00BD0AFB"/>
    <w:rsid w:val="00BD0E94"/>
    <w:rsid w:val="00BD5560"/>
    <w:rsid w:val="00BD59B0"/>
    <w:rsid w:val="00BD6A50"/>
    <w:rsid w:val="00BD6BFC"/>
    <w:rsid w:val="00BD6D12"/>
    <w:rsid w:val="00BD7FC5"/>
    <w:rsid w:val="00BE0447"/>
    <w:rsid w:val="00BE17C6"/>
    <w:rsid w:val="00BE37C1"/>
    <w:rsid w:val="00BE4B21"/>
    <w:rsid w:val="00BE541C"/>
    <w:rsid w:val="00BF0D97"/>
    <w:rsid w:val="00BF3A27"/>
    <w:rsid w:val="00BF48B9"/>
    <w:rsid w:val="00BF53AE"/>
    <w:rsid w:val="00BF5B44"/>
    <w:rsid w:val="00BF65C6"/>
    <w:rsid w:val="00BF77C3"/>
    <w:rsid w:val="00BF784D"/>
    <w:rsid w:val="00C00BD2"/>
    <w:rsid w:val="00C02ACA"/>
    <w:rsid w:val="00C03DEB"/>
    <w:rsid w:val="00C070FB"/>
    <w:rsid w:val="00C11684"/>
    <w:rsid w:val="00C11F4C"/>
    <w:rsid w:val="00C12348"/>
    <w:rsid w:val="00C13383"/>
    <w:rsid w:val="00C133DF"/>
    <w:rsid w:val="00C13938"/>
    <w:rsid w:val="00C16319"/>
    <w:rsid w:val="00C207A1"/>
    <w:rsid w:val="00C2130B"/>
    <w:rsid w:val="00C229B4"/>
    <w:rsid w:val="00C25013"/>
    <w:rsid w:val="00C25780"/>
    <w:rsid w:val="00C25DE0"/>
    <w:rsid w:val="00C310E8"/>
    <w:rsid w:val="00C31282"/>
    <w:rsid w:val="00C32B8A"/>
    <w:rsid w:val="00C32EAB"/>
    <w:rsid w:val="00C32F35"/>
    <w:rsid w:val="00C3454E"/>
    <w:rsid w:val="00C359B2"/>
    <w:rsid w:val="00C3768A"/>
    <w:rsid w:val="00C40C79"/>
    <w:rsid w:val="00C40F48"/>
    <w:rsid w:val="00C4114A"/>
    <w:rsid w:val="00C42CF9"/>
    <w:rsid w:val="00C43354"/>
    <w:rsid w:val="00C44641"/>
    <w:rsid w:val="00C44B89"/>
    <w:rsid w:val="00C46335"/>
    <w:rsid w:val="00C47940"/>
    <w:rsid w:val="00C50748"/>
    <w:rsid w:val="00C527DF"/>
    <w:rsid w:val="00C53B40"/>
    <w:rsid w:val="00C55D85"/>
    <w:rsid w:val="00C56ECE"/>
    <w:rsid w:val="00C6247E"/>
    <w:rsid w:val="00C63291"/>
    <w:rsid w:val="00C63587"/>
    <w:rsid w:val="00C63749"/>
    <w:rsid w:val="00C638B9"/>
    <w:rsid w:val="00C63F5E"/>
    <w:rsid w:val="00C65B3C"/>
    <w:rsid w:val="00C71301"/>
    <w:rsid w:val="00C72680"/>
    <w:rsid w:val="00C73986"/>
    <w:rsid w:val="00C73CE7"/>
    <w:rsid w:val="00C75405"/>
    <w:rsid w:val="00C76512"/>
    <w:rsid w:val="00C8009D"/>
    <w:rsid w:val="00C80CF4"/>
    <w:rsid w:val="00C80DFE"/>
    <w:rsid w:val="00C80E85"/>
    <w:rsid w:val="00C83232"/>
    <w:rsid w:val="00C840C1"/>
    <w:rsid w:val="00C84642"/>
    <w:rsid w:val="00C86C5B"/>
    <w:rsid w:val="00C87B99"/>
    <w:rsid w:val="00C87DED"/>
    <w:rsid w:val="00C902EC"/>
    <w:rsid w:val="00C9194C"/>
    <w:rsid w:val="00C92C40"/>
    <w:rsid w:val="00C93509"/>
    <w:rsid w:val="00C936B5"/>
    <w:rsid w:val="00C9575F"/>
    <w:rsid w:val="00C96880"/>
    <w:rsid w:val="00CA13D6"/>
    <w:rsid w:val="00CA2923"/>
    <w:rsid w:val="00CA2E83"/>
    <w:rsid w:val="00CA322C"/>
    <w:rsid w:val="00CA3C36"/>
    <w:rsid w:val="00CA4CB2"/>
    <w:rsid w:val="00CA6411"/>
    <w:rsid w:val="00CA7A67"/>
    <w:rsid w:val="00CB0E34"/>
    <w:rsid w:val="00CB2374"/>
    <w:rsid w:val="00CB5772"/>
    <w:rsid w:val="00CB6FA4"/>
    <w:rsid w:val="00CB700B"/>
    <w:rsid w:val="00CB74AF"/>
    <w:rsid w:val="00CB778D"/>
    <w:rsid w:val="00CB7996"/>
    <w:rsid w:val="00CC0C71"/>
    <w:rsid w:val="00CC4F00"/>
    <w:rsid w:val="00CC56D5"/>
    <w:rsid w:val="00CC66F8"/>
    <w:rsid w:val="00CC6C5D"/>
    <w:rsid w:val="00CD0736"/>
    <w:rsid w:val="00CD347F"/>
    <w:rsid w:val="00CD4115"/>
    <w:rsid w:val="00CD4DE4"/>
    <w:rsid w:val="00CD509D"/>
    <w:rsid w:val="00CD7534"/>
    <w:rsid w:val="00CD76D5"/>
    <w:rsid w:val="00CE0044"/>
    <w:rsid w:val="00CE06BB"/>
    <w:rsid w:val="00CE4966"/>
    <w:rsid w:val="00CE5AC2"/>
    <w:rsid w:val="00CE5AE3"/>
    <w:rsid w:val="00CE5F03"/>
    <w:rsid w:val="00CE6F25"/>
    <w:rsid w:val="00CF23CC"/>
    <w:rsid w:val="00CF2B57"/>
    <w:rsid w:val="00CF4232"/>
    <w:rsid w:val="00CF637A"/>
    <w:rsid w:val="00CF64CF"/>
    <w:rsid w:val="00CF712C"/>
    <w:rsid w:val="00CF7322"/>
    <w:rsid w:val="00D00E70"/>
    <w:rsid w:val="00D01E2B"/>
    <w:rsid w:val="00D0509F"/>
    <w:rsid w:val="00D05B32"/>
    <w:rsid w:val="00D07064"/>
    <w:rsid w:val="00D0737F"/>
    <w:rsid w:val="00D12A7F"/>
    <w:rsid w:val="00D13A84"/>
    <w:rsid w:val="00D14B9D"/>
    <w:rsid w:val="00D163CA"/>
    <w:rsid w:val="00D1662E"/>
    <w:rsid w:val="00D17C03"/>
    <w:rsid w:val="00D21DFD"/>
    <w:rsid w:val="00D2250E"/>
    <w:rsid w:val="00D2310C"/>
    <w:rsid w:val="00D24057"/>
    <w:rsid w:val="00D2792C"/>
    <w:rsid w:val="00D27CCF"/>
    <w:rsid w:val="00D27D46"/>
    <w:rsid w:val="00D31A1A"/>
    <w:rsid w:val="00D32708"/>
    <w:rsid w:val="00D33257"/>
    <w:rsid w:val="00D34ACE"/>
    <w:rsid w:val="00D35058"/>
    <w:rsid w:val="00D35A93"/>
    <w:rsid w:val="00D37F06"/>
    <w:rsid w:val="00D405C2"/>
    <w:rsid w:val="00D40F0F"/>
    <w:rsid w:val="00D419AB"/>
    <w:rsid w:val="00D45A51"/>
    <w:rsid w:val="00D46057"/>
    <w:rsid w:val="00D46911"/>
    <w:rsid w:val="00D47D9F"/>
    <w:rsid w:val="00D5488E"/>
    <w:rsid w:val="00D55081"/>
    <w:rsid w:val="00D5646D"/>
    <w:rsid w:val="00D600D9"/>
    <w:rsid w:val="00D61B59"/>
    <w:rsid w:val="00D6791C"/>
    <w:rsid w:val="00D705D2"/>
    <w:rsid w:val="00D7191E"/>
    <w:rsid w:val="00D730CF"/>
    <w:rsid w:val="00D73160"/>
    <w:rsid w:val="00D7318A"/>
    <w:rsid w:val="00D73E89"/>
    <w:rsid w:val="00D7412F"/>
    <w:rsid w:val="00D75F26"/>
    <w:rsid w:val="00D762CD"/>
    <w:rsid w:val="00D7632C"/>
    <w:rsid w:val="00D81B14"/>
    <w:rsid w:val="00D82E52"/>
    <w:rsid w:val="00D83CAE"/>
    <w:rsid w:val="00D84454"/>
    <w:rsid w:val="00D8462B"/>
    <w:rsid w:val="00D851EF"/>
    <w:rsid w:val="00D85201"/>
    <w:rsid w:val="00D86438"/>
    <w:rsid w:val="00D8773E"/>
    <w:rsid w:val="00D90267"/>
    <w:rsid w:val="00D90FD7"/>
    <w:rsid w:val="00D91220"/>
    <w:rsid w:val="00D912B6"/>
    <w:rsid w:val="00D931E1"/>
    <w:rsid w:val="00D94897"/>
    <w:rsid w:val="00D949A5"/>
    <w:rsid w:val="00D958F0"/>
    <w:rsid w:val="00D96990"/>
    <w:rsid w:val="00D97379"/>
    <w:rsid w:val="00D97E81"/>
    <w:rsid w:val="00DA3C7C"/>
    <w:rsid w:val="00DA45AD"/>
    <w:rsid w:val="00DA4CED"/>
    <w:rsid w:val="00DA4EB3"/>
    <w:rsid w:val="00DA58A9"/>
    <w:rsid w:val="00DA5D0E"/>
    <w:rsid w:val="00DA638F"/>
    <w:rsid w:val="00DA6937"/>
    <w:rsid w:val="00DA7CF1"/>
    <w:rsid w:val="00DB1805"/>
    <w:rsid w:val="00DB1A50"/>
    <w:rsid w:val="00DB1F77"/>
    <w:rsid w:val="00DB2FCE"/>
    <w:rsid w:val="00DB37AD"/>
    <w:rsid w:val="00DB41ED"/>
    <w:rsid w:val="00DB443E"/>
    <w:rsid w:val="00DB4BCB"/>
    <w:rsid w:val="00DB4FA5"/>
    <w:rsid w:val="00DB5B6A"/>
    <w:rsid w:val="00DB617F"/>
    <w:rsid w:val="00DB6A39"/>
    <w:rsid w:val="00DC0445"/>
    <w:rsid w:val="00DC1154"/>
    <w:rsid w:val="00DC247C"/>
    <w:rsid w:val="00DC2D5A"/>
    <w:rsid w:val="00DC32CB"/>
    <w:rsid w:val="00DC3BE3"/>
    <w:rsid w:val="00DC48AA"/>
    <w:rsid w:val="00DC5CBC"/>
    <w:rsid w:val="00DC6055"/>
    <w:rsid w:val="00DC6B1F"/>
    <w:rsid w:val="00DC7856"/>
    <w:rsid w:val="00DC78FD"/>
    <w:rsid w:val="00DD0C5B"/>
    <w:rsid w:val="00DD1938"/>
    <w:rsid w:val="00DD2779"/>
    <w:rsid w:val="00DD2AD0"/>
    <w:rsid w:val="00DD38CD"/>
    <w:rsid w:val="00DD3A6E"/>
    <w:rsid w:val="00DD41A2"/>
    <w:rsid w:val="00DD58E4"/>
    <w:rsid w:val="00DD641A"/>
    <w:rsid w:val="00DD7DDC"/>
    <w:rsid w:val="00DD7F77"/>
    <w:rsid w:val="00DE156F"/>
    <w:rsid w:val="00DE32D0"/>
    <w:rsid w:val="00DE681C"/>
    <w:rsid w:val="00DE6C47"/>
    <w:rsid w:val="00DE7605"/>
    <w:rsid w:val="00DE79FC"/>
    <w:rsid w:val="00DE7F7D"/>
    <w:rsid w:val="00DF0167"/>
    <w:rsid w:val="00DF0EEA"/>
    <w:rsid w:val="00DF3785"/>
    <w:rsid w:val="00DF3D5B"/>
    <w:rsid w:val="00DF40A2"/>
    <w:rsid w:val="00DF5057"/>
    <w:rsid w:val="00DF69E9"/>
    <w:rsid w:val="00DF76AA"/>
    <w:rsid w:val="00E02C69"/>
    <w:rsid w:val="00E03BDF"/>
    <w:rsid w:val="00E05268"/>
    <w:rsid w:val="00E05BB5"/>
    <w:rsid w:val="00E12699"/>
    <w:rsid w:val="00E13320"/>
    <w:rsid w:val="00E13F4B"/>
    <w:rsid w:val="00E15648"/>
    <w:rsid w:val="00E16AA3"/>
    <w:rsid w:val="00E1765C"/>
    <w:rsid w:val="00E20A98"/>
    <w:rsid w:val="00E218D9"/>
    <w:rsid w:val="00E24959"/>
    <w:rsid w:val="00E257B6"/>
    <w:rsid w:val="00E257B8"/>
    <w:rsid w:val="00E2618E"/>
    <w:rsid w:val="00E27AB6"/>
    <w:rsid w:val="00E27D26"/>
    <w:rsid w:val="00E27D73"/>
    <w:rsid w:val="00E30750"/>
    <w:rsid w:val="00E33AB1"/>
    <w:rsid w:val="00E33B53"/>
    <w:rsid w:val="00E35587"/>
    <w:rsid w:val="00E35B86"/>
    <w:rsid w:val="00E36A99"/>
    <w:rsid w:val="00E37749"/>
    <w:rsid w:val="00E4169C"/>
    <w:rsid w:val="00E4217B"/>
    <w:rsid w:val="00E444EF"/>
    <w:rsid w:val="00E46508"/>
    <w:rsid w:val="00E479E2"/>
    <w:rsid w:val="00E526AA"/>
    <w:rsid w:val="00E52DDC"/>
    <w:rsid w:val="00E53ECD"/>
    <w:rsid w:val="00E56683"/>
    <w:rsid w:val="00E57353"/>
    <w:rsid w:val="00E578DF"/>
    <w:rsid w:val="00E57D44"/>
    <w:rsid w:val="00E61C64"/>
    <w:rsid w:val="00E61D2B"/>
    <w:rsid w:val="00E64681"/>
    <w:rsid w:val="00E700F8"/>
    <w:rsid w:val="00E7032D"/>
    <w:rsid w:val="00E70788"/>
    <w:rsid w:val="00E70A27"/>
    <w:rsid w:val="00E71CFA"/>
    <w:rsid w:val="00E743E4"/>
    <w:rsid w:val="00E779A0"/>
    <w:rsid w:val="00E77F0E"/>
    <w:rsid w:val="00E81A60"/>
    <w:rsid w:val="00E82075"/>
    <w:rsid w:val="00E86EB5"/>
    <w:rsid w:val="00E93966"/>
    <w:rsid w:val="00E93C27"/>
    <w:rsid w:val="00E95082"/>
    <w:rsid w:val="00E96AF3"/>
    <w:rsid w:val="00EA2D1F"/>
    <w:rsid w:val="00EA5A0F"/>
    <w:rsid w:val="00EA5CE9"/>
    <w:rsid w:val="00EB0A2A"/>
    <w:rsid w:val="00EB1565"/>
    <w:rsid w:val="00EB1A1C"/>
    <w:rsid w:val="00EB21BB"/>
    <w:rsid w:val="00EB2515"/>
    <w:rsid w:val="00EB4217"/>
    <w:rsid w:val="00EB5F7E"/>
    <w:rsid w:val="00EB72FF"/>
    <w:rsid w:val="00EC16FF"/>
    <w:rsid w:val="00EC1AD1"/>
    <w:rsid w:val="00EC2DEA"/>
    <w:rsid w:val="00EC41F8"/>
    <w:rsid w:val="00EC5994"/>
    <w:rsid w:val="00EC61A6"/>
    <w:rsid w:val="00EC702C"/>
    <w:rsid w:val="00EC7706"/>
    <w:rsid w:val="00ED1618"/>
    <w:rsid w:val="00ED49F8"/>
    <w:rsid w:val="00ED58C7"/>
    <w:rsid w:val="00EE2233"/>
    <w:rsid w:val="00EE2EF5"/>
    <w:rsid w:val="00EE3746"/>
    <w:rsid w:val="00EE4746"/>
    <w:rsid w:val="00EE5D11"/>
    <w:rsid w:val="00EE693B"/>
    <w:rsid w:val="00EF0BC0"/>
    <w:rsid w:val="00EF2481"/>
    <w:rsid w:val="00EF2D58"/>
    <w:rsid w:val="00EF3B8A"/>
    <w:rsid w:val="00EF50A7"/>
    <w:rsid w:val="00EF5652"/>
    <w:rsid w:val="00F01050"/>
    <w:rsid w:val="00F01E84"/>
    <w:rsid w:val="00F02340"/>
    <w:rsid w:val="00F02842"/>
    <w:rsid w:val="00F0444A"/>
    <w:rsid w:val="00F04905"/>
    <w:rsid w:val="00F05C60"/>
    <w:rsid w:val="00F0712D"/>
    <w:rsid w:val="00F07EEF"/>
    <w:rsid w:val="00F105CB"/>
    <w:rsid w:val="00F12C49"/>
    <w:rsid w:val="00F13A1F"/>
    <w:rsid w:val="00F151EA"/>
    <w:rsid w:val="00F15947"/>
    <w:rsid w:val="00F16024"/>
    <w:rsid w:val="00F1705A"/>
    <w:rsid w:val="00F1741D"/>
    <w:rsid w:val="00F17F70"/>
    <w:rsid w:val="00F2189C"/>
    <w:rsid w:val="00F22A2D"/>
    <w:rsid w:val="00F22AAB"/>
    <w:rsid w:val="00F2401B"/>
    <w:rsid w:val="00F257D4"/>
    <w:rsid w:val="00F26E55"/>
    <w:rsid w:val="00F27300"/>
    <w:rsid w:val="00F329B3"/>
    <w:rsid w:val="00F33609"/>
    <w:rsid w:val="00F368C0"/>
    <w:rsid w:val="00F40918"/>
    <w:rsid w:val="00F409D7"/>
    <w:rsid w:val="00F41C04"/>
    <w:rsid w:val="00F41D67"/>
    <w:rsid w:val="00F421F7"/>
    <w:rsid w:val="00F42A13"/>
    <w:rsid w:val="00F4529A"/>
    <w:rsid w:val="00F50288"/>
    <w:rsid w:val="00F5095B"/>
    <w:rsid w:val="00F52F79"/>
    <w:rsid w:val="00F532CC"/>
    <w:rsid w:val="00F5355C"/>
    <w:rsid w:val="00F539D2"/>
    <w:rsid w:val="00F54FD1"/>
    <w:rsid w:val="00F54FD8"/>
    <w:rsid w:val="00F552FC"/>
    <w:rsid w:val="00F568AF"/>
    <w:rsid w:val="00F57C09"/>
    <w:rsid w:val="00F61403"/>
    <w:rsid w:val="00F66CA9"/>
    <w:rsid w:val="00F67F7F"/>
    <w:rsid w:val="00F70A1B"/>
    <w:rsid w:val="00F73413"/>
    <w:rsid w:val="00F73EE4"/>
    <w:rsid w:val="00F7471A"/>
    <w:rsid w:val="00F750C6"/>
    <w:rsid w:val="00F75623"/>
    <w:rsid w:val="00F762F0"/>
    <w:rsid w:val="00F76D3D"/>
    <w:rsid w:val="00F7716E"/>
    <w:rsid w:val="00F77C14"/>
    <w:rsid w:val="00F80162"/>
    <w:rsid w:val="00F81630"/>
    <w:rsid w:val="00F81A64"/>
    <w:rsid w:val="00F81F81"/>
    <w:rsid w:val="00F82474"/>
    <w:rsid w:val="00F83A67"/>
    <w:rsid w:val="00F8464E"/>
    <w:rsid w:val="00F85187"/>
    <w:rsid w:val="00F8593C"/>
    <w:rsid w:val="00F86380"/>
    <w:rsid w:val="00F86E9F"/>
    <w:rsid w:val="00F90277"/>
    <w:rsid w:val="00F90278"/>
    <w:rsid w:val="00F914DC"/>
    <w:rsid w:val="00F91DBE"/>
    <w:rsid w:val="00F92DAC"/>
    <w:rsid w:val="00F9322B"/>
    <w:rsid w:val="00F9380E"/>
    <w:rsid w:val="00F94E4B"/>
    <w:rsid w:val="00F96401"/>
    <w:rsid w:val="00F96690"/>
    <w:rsid w:val="00F97F0B"/>
    <w:rsid w:val="00FA2459"/>
    <w:rsid w:val="00FA3557"/>
    <w:rsid w:val="00FA3D76"/>
    <w:rsid w:val="00FA76BD"/>
    <w:rsid w:val="00FA7757"/>
    <w:rsid w:val="00FB1377"/>
    <w:rsid w:val="00FB14E0"/>
    <w:rsid w:val="00FB3133"/>
    <w:rsid w:val="00FB5975"/>
    <w:rsid w:val="00FB6809"/>
    <w:rsid w:val="00FC15E3"/>
    <w:rsid w:val="00FC3ED0"/>
    <w:rsid w:val="00FC488E"/>
    <w:rsid w:val="00FC5A76"/>
    <w:rsid w:val="00FC65E9"/>
    <w:rsid w:val="00FC6F06"/>
    <w:rsid w:val="00FD01E5"/>
    <w:rsid w:val="00FD264A"/>
    <w:rsid w:val="00FD459F"/>
    <w:rsid w:val="00FD4F16"/>
    <w:rsid w:val="00FD5918"/>
    <w:rsid w:val="00FD6D1C"/>
    <w:rsid w:val="00FE03D2"/>
    <w:rsid w:val="00FE19D6"/>
    <w:rsid w:val="00FE3CBB"/>
    <w:rsid w:val="00FE4B6D"/>
    <w:rsid w:val="00FE634D"/>
    <w:rsid w:val="00FE66F7"/>
    <w:rsid w:val="00FE6EAF"/>
    <w:rsid w:val="00FF0199"/>
    <w:rsid w:val="00FF0621"/>
    <w:rsid w:val="00FF2507"/>
    <w:rsid w:val="00FF2544"/>
    <w:rsid w:val="00FF2C59"/>
    <w:rsid w:val="00FF63BD"/>
    <w:rsid w:val="00FF680D"/>
    <w:rsid w:val="00FF7E4F"/>
    <w:rsid w:val="016460C7"/>
    <w:rsid w:val="07E13C7B"/>
    <w:rsid w:val="0E7B4722"/>
    <w:rsid w:val="0EFE3B06"/>
    <w:rsid w:val="0FBEF2D7"/>
    <w:rsid w:val="0FCF6CA6"/>
    <w:rsid w:val="0FF45FA4"/>
    <w:rsid w:val="16DB557F"/>
    <w:rsid w:val="17FF99E3"/>
    <w:rsid w:val="1B4F3BBE"/>
    <w:rsid w:val="1B783D91"/>
    <w:rsid w:val="1BC2ACAB"/>
    <w:rsid w:val="1BEF8CBE"/>
    <w:rsid w:val="1DBC1838"/>
    <w:rsid w:val="1E569662"/>
    <w:rsid w:val="1E7F266E"/>
    <w:rsid w:val="1E7FC032"/>
    <w:rsid w:val="1EBDB739"/>
    <w:rsid w:val="1F5929A1"/>
    <w:rsid w:val="1F598687"/>
    <w:rsid w:val="1F6F6262"/>
    <w:rsid w:val="1FCDCB64"/>
    <w:rsid w:val="1FDF2F38"/>
    <w:rsid w:val="1FFEA649"/>
    <w:rsid w:val="1FFF619B"/>
    <w:rsid w:val="21E74311"/>
    <w:rsid w:val="22ADE8ED"/>
    <w:rsid w:val="23463FF3"/>
    <w:rsid w:val="2BF7BA16"/>
    <w:rsid w:val="2C712B6A"/>
    <w:rsid w:val="2D7B066E"/>
    <w:rsid w:val="2EFFAD24"/>
    <w:rsid w:val="2F3E2614"/>
    <w:rsid w:val="2F53F019"/>
    <w:rsid w:val="2F5F2615"/>
    <w:rsid w:val="2F614889"/>
    <w:rsid w:val="2F698626"/>
    <w:rsid w:val="2FB52B1B"/>
    <w:rsid w:val="2FFF1BF0"/>
    <w:rsid w:val="3173E7E3"/>
    <w:rsid w:val="32F710BE"/>
    <w:rsid w:val="337EC971"/>
    <w:rsid w:val="33FA8853"/>
    <w:rsid w:val="370B4EDB"/>
    <w:rsid w:val="373B6334"/>
    <w:rsid w:val="3779A380"/>
    <w:rsid w:val="37BD4B7D"/>
    <w:rsid w:val="37E33250"/>
    <w:rsid w:val="37F74CD5"/>
    <w:rsid w:val="37FFA57F"/>
    <w:rsid w:val="3A2C5E21"/>
    <w:rsid w:val="3B35F35C"/>
    <w:rsid w:val="3B5FCBE4"/>
    <w:rsid w:val="3B6D6F03"/>
    <w:rsid w:val="3B7E0069"/>
    <w:rsid w:val="3BBE3191"/>
    <w:rsid w:val="3BFFF59D"/>
    <w:rsid w:val="3D5FDCF8"/>
    <w:rsid w:val="3D5FF974"/>
    <w:rsid w:val="3E5D307C"/>
    <w:rsid w:val="3E79054D"/>
    <w:rsid w:val="3EBAB638"/>
    <w:rsid w:val="3EDF90DF"/>
    <w:rsid w:val="3EEF008C"/>
    <w:rsid w:val="3EFA906A"/>
    <w:rsid w:val="3EFB9BFA"/>
    <w:rsid w:val="3F7B2DF0"/>
    <w:rsid w:val="3F7FCA47"/>
    <w:rsid w:val="3FBB9A9B"/>
    <w:rsid w:val="3FDE599C"/>
    <w:rsid w:val="3FF7CFDA"/>
    <w:rsid w:val="3FFB78A3"/>
    <w:rsid w:val="3FFE375E"/>
    <w:rsid w:val="477F5DF8"/>
    <w:rsid w:val="4BBF11A4"/>
    <w:rsid w:val="4DE6BF9E"/>
    <w:rsid w:val="4ECF75CE"/>
    <w:rsid w:val="4FC72D77"/>
    <w:rsid w:val="527F5089"/>
    <w:rsid w:val="5379744C"/>
    <w:rsid w:val="53FE1210"/>
    <w:rsid w:val="54AD95D6"/>
    <w:rsid w:val="54FFEC47"/>
    <w:rsid w:val="56EB3F20"/>
    <w:rsid w:val="5962F877"/>
    <w:rsid w:val="59FC57C9"/>
    <w:rsid w:val="5AFDB14C"/>
    <w:rsid w:val="5B7F29FB"/>
    <w:rsid w:val="5BFB0F2D"/>
    <w:rsid w:val="5D992A6C"/>
    <w:rsid w:val="5DAFDB40"/>
    <w:rsid w:val="5E4A758C"/>
    <w:rsid w:val="5E5E2167"/>
    <w:rsid w:val="5ED4AC75"/>
    <w:rsid w:val="5EED7173"/>
    <w:rsid w:val="5F4E04F3"/>
    <w:rsid w:val="5F57A6B3"/>
    <w:rsid w:val="5F5B5BF5"/>
    <w:rsid w:val="5F77F718"/>
    <w:rsid w:val="5F79F57B"/>
    <w:rsid w:val="5F7EE3DA"/>
    <w:rsid w:val="5F7F5198"/>
    <w:rsid w:val="5F7FC44A"/>
    <w:rsid w:val="5F9F9803"/>
    <w:rsid w:val="5FAE54C9"/>
    <w:rsid w:val="5FB609A8"/>
    <w:rsid w:val="5FDC2543"/>
    <w:rsid w:val="5FEFE4D7"/>
    <w:rsid w:val="5FF25724"/>
    <w:rsid w:val="5FF99153"/>
    <w:rsid w:val="5FFF6AC2"/>
    <w:rsid w:val="5FFF83FC"/>
    <w:rsid w:val="5FFF9973"/>
    <w:rsid w:val="613F6FB3"/>
    <w:rsid w:val="63E09D17"/>
    <w:rsid w:val="645D2B3A"/>
    <w:rsid w:val="66BFAE7E"/>
    <w:rsid w:val="66DD7624"/>
    <w:rsid w:val="66FF3ADB"/>
    <w:rsid w:val="673B34EB"/>
    <w:rsid w:val="676A7539"/>
    <w:rsid w:val="679170BC"/>
    <w:rsid w:val="699F5DBE"/>
    <w:rsid w:val="69E60661"/>
    <w:rsid w:val="6AAF2CBD"/>
    <w:rsid w:val="6B5FA8CA"/>
    <w:rsid w:val="6B775614"/>
    <w:rsid w:val="6BEE16D5"/>
    <w:rsid w:val="6BFF6D36"/>
    <w:rsid w:val="6CB8A235"/>
    <w:rsid w:val="6E1EEFD6"/>
    <w:rsid w:val="6E640AF5"/>
    <w:rsid w:val="6EFD9311"/>
    <w:rsid w:val="6F5F8EB2"/>
    <w:rsid w:val="6F7B77D4"/>
    <w:rsid w:val="6F7D885B"/>
    <w:rsid w:val="6FA7A7EF"/>
    <w:rsid w:val="6FB66629"/>
    <w:rsid w:val="6FF7A822"/>
    <w:rsid w:val="6FFB824F"/>
    <w:rsid w:val="71FB9EFE"/>
    <w:rsid w:val="727E822D"/>
    <w:rsid w:val="7293765A"/>
    <w:rsid w:val="72E516DC"/>
    <w:rsid w:val="7353288D"/>
    <w:rsid w:val="739FDC29"/>
    <w:rsid w:val="73B60B10"/>
    <w:rsid w:val="73BE2A1F"/>
    <w:rsid w:val="73BFC656"/>
    <w:rsid w:val="73EFDDBA"/>
    <w:rsid w:val="75BEE637"/>
    <w:rsid w:val="75FB8442"/>
    <w:rsid w:val="75FF5D5E"/>
    <w:rsid w:val="76E6C440"/>
    <w:rsid w:val="76F7E1F8"/>
    <w:rsid w:val="777FC687"/>
    <w:rsid w:val="77AF66EC"/>
    <w:rsid w:val="77BFCD77"/>
    <w:rsid w:val="77C0D6E0"/>
    <w:rsid w:val="77C771A6"/>
    <w:rsid w:val="77CA8038"/>
    <w:rsid w:val="77CF9D48"/>
    <w:rsid w:val="77DAE875"/>
    <w:rsid w:val="77F74819"/>
    <w:rsid w:val="77FBBBB5"/>
    <w:rsid w:val="77FE9B09"/>
    <w:rsid w:val="77FF2EC8"/>
    <w:rsid w:val="77FFB1B9"/>
    <w:rsid w:val="78240E26"/>
    <w:rsid w:val="793D3690"/>
    <w:rsid w:val="797CF180"/>
    <w:rsid w:val="79DD53B7"/>
    <w:rsid w:val="79F56891"/>
    <w:rsid w:val="7AA956E4"/>
    <w:rsid w:val="7AAF3388"/>
    <w:rsid w:val="7AEC2CC9"/>
    <w:rsid w:val="7BB7AE9B"/>
    <w:rsid w:val="7BD763F0"/>
    <w:rsid w:val="7BDDEDA1"/>
    <w:rsid w:val="7BE29F76"/>
    <w:rsid w:val="7BE3F674"/>
    <w:rsid w:val="7BF46087"/>
    <w:rsid w:val="7BF98EDC"/>
    <w:rsid w:val="7BFB8FBE"/>
    <w:rsid w:val="7BFDB8CF"/>
    <w:rsid w:val="7BFF0F39"/>
    <w:rsid w:val="7BFF18B1"/>
    <w:rsid w:val="7BFFA1A5"/>
    <w:rsid w:val="7CB8C831"/>
    <w:rsid w:val="7CC73A37"/>
    <w:rsid w:val="7CEE720B"/>
    <w:rsid w:val="7CF6F481"/>
    <w:rsid w:val="7D650C44"/>
    <w:rsid w:val="7D6FC597"/>
    <w:rsid w:val="7D73D331"/>
    <w:rsid w:val="7D7F4D5A"/>
    <w:rsid w:val="7D9F60DD"/>
    <w:rsid w:val="7DBE1EE0"/>
    <w:rsid w:val="7DDD13D2"/>
    <w:rsid w:val="7DEEBF22"/>
    <w:rsid w:val="7DFE07BA"/>
    <w:rsid w:val="7DFEEB26"/>
    <w:rsid w:val="7DFF6CFD"/>
    <w:rsid w:val="7DFF9CCD"/>
    <w:rsid w:val="7DFFAEAB"/>
    <w:rsid w:val="7E1F9A13"/>
    <w:rsid w:val="7E240FCC"/>
    <w:rsid w:val="7EB91CC1"/>
    <w:rsid w:val="7EBDBA04"/>
    <w:rsid w:val="7EBF3B84"/>
    <w:rsid w:val="7ECCD678"/>
    <w:rsid w:val="7EDF5D29"/>
    <w:rsid w:val="7EFF6B56"/>
    <w:rsid w:val="7EFFCDF6"/>
    <w:rsid w:val="7F3E88E0"/>
    <w:rsid w:val="7F458BB5"/>
    <w:rsid w:val="7F6F768A"/>
    <w:rsid w:val="7F7F3B90"/>
    <w:rsid w:val="7FAFBF7C"/>
    <w:rsid w:val="7FB69011"/>
    <w:rsid w:val="7FBE8621"/>
    <w:rsid w:val="7FBEC259"/>
    <w:rsid w:val="7FBF39A4"/>
    <w:rsid w:val="7FD62D36"/>
    <w:rsid w:val="7FDD3385"/>
    <w:rsid w:val="7FDE0AC6"/>
    <w:rsid w:val="7FDE1E1A"/>
    <w:rsid w:val="7FDFA2BC"/>
    <w:rsid w:val="7FDFA3F1"/>
    <w:rsid w:val="7FE2E249"/>
    <w:rsid w:val="7FEDA19D"/>
    <w:rsid w:val="7FEFF32E"/>
    <w:rsid w:val="7FFB88E8"/>
    <w:rsid w:val="7FFD09A9"/>
    <w:rsid w:val="7FFD0D7E"/>
    <w:rsid w:val="7FFD6B4F"/>
    <w:rsid w:val="7FFD6D94"/>
    <w:rsid w:val="7FFD868F"/>
    <w:rsid w:val="7FFF242E"/>
    <w:rsid w:val="7FFF57EF"/>
    <w:rsid w:val="7FFF68F7"/>
    <w:rsid w:val="7FFF963F"/>
    <w:rsid w:val="7FFFA994"/>
    <w:rsid w:val="8AFEA2D2"/>
    <w:rsid w:val="8E0F448D"/>
    <w:rsid w:val="8EE59645"/>
    <w:rsid w:val="8EEB8BAB"/>
    <w:rsid w:val="8F3BCD03"/>
    <w:rsid w:val="8F6DA7A6"/>
    <w:rsid w:val="99BF6E97"/>
    <w:rsid w:val="99E73E37"/>
    <w:rsid w:val="9A7F5D32"/>
    <w:rsid w:val="9BEF51C2"/>
    <w:rsid w:val="9EF6524E"/>
    <w:rsid w:val="9F39E68E"/>
    <w:rsid w:val="9F7BA31C"/>
    <w:rsid w:val="9FF7AC11"/>
    <w:rsid w:val="9FFA9557"/>
    <w:rsid w:val="A4FD8BC6"/>
    <w:rsid w:val="A65FF3AC"/>
    <w:rsid w:val="A75ED14B"/>
    <w:rsid w:val="A7DEE74D"/>
    <w:rsid w:val="ABFAAB90"/>
    <w:rsid w:val="ACF5C3B9"/>
    <w:rsid w:val="ADCF30EF"/>
    <w:rsid w:val="AF798090"/>
    <w:rsid w:val="AF994812"/>
    <w:rsid w:val="AFF542C9"/>
    <w:rsid w:val="AFF84332"/>
    <w:rsid w:val="B4FC3EDB"/>
    <w:rsid w:val="B66CE4B3"/>
    <w:rsid w:val="B7E6895A"/>
    <w:rsid w:val="B7F97031"/>
    <w:rsid w:val="B7FE1C86"/>
    <w:rsid w:val="B95F02FA"/>
    <w:rsid w:val="B9695C83"/>
    <w:rsid w:val="B97BA536"/>
    <w:rsid w:val="B9B52380"/>
    <w:rsid w:val="B9EF87A2"/>
    <w:rsid w:val="BB2AD711"/>
    <w:rsid w:val="BB4CBB29"/>
    <w:rsid w:val="BB5B584F"/>
    <w:rsid w:val="BBEE96C6"/>
    <w:rsid w:val="BBF1E285"/>
    <w:rsid w:val="BBF9B544"/>
    <w:rsid w:val="BBFBEA2B"/>
    <w:rsid w:val="BBFF0697"/>
    <w:rsid w:val="BD3986F2"/>
    <w:rsid w:val="BD3F988E"/>
    <w:rsid w:val="BDE74CB4"/>
    <w:rsid w:val="BE47D8C2"/>
    <w:rsid w:val="BF39F16F"/>
    <w:rsid w:val="BF661C11"/>
    <w:rsid w:val="BF9FEE6B"/>
    <w:rsid w:val="BFECF826"/>
    <w:rsid w:val="BFEE9949"/>
    <w:rsid w:val="BFF64017"/>
    <w:rsid w:val="BFF7837D"/>
    <w:rsid w:val="BFFF586A"/>
    <w:rsid w:val="C2FFA962"/>
    <w:rsid w:val="C4FFFD82"/>
    <w:rsid w:val="C5BF31DC"/>
    <w:rsid w:val="C77BC7F4"/>
    <w:rsid w:val="C7BF92FF"/>
    <w:rsid w:val="CAFF9A18"/>
    <w:rsid w:val="CEF3E152"/>
    <w:rsid w:val="CF72B985"/>
    <w:rsid w:val="CF9FF4F4"/>
    <w:rsid w:val="CFAD8B71"/>
    <w:rsid w:val="D25DC324"/>
    <w:rsid w:val="D27F6BBF"/>
    <w:rsid w:val="D2DE6411"/>
    <w:rsid w:val="D2FE6CFB"/>
    <w:rsid w:val="D36D0A32"/>
    <w:rsid w:val="D3DED0D7"/>
    <w:rsid w:val="D3FFA895"/>
    <w:rsid w:val="D5AC88D6"/>
    <w:rsid w:val="D5B76AEB"/>
    <w:rsid w:val="D65DAE2C"/>
    <w:rsid w:val="D7EB9EEC"/>
    <w:rsid w:val="D7FF03C1"/>
    <w:rsid w:val="D870BBE5"/>
    <w:rsid w:val="D8E8FA12"/>
    <w:rsid w:val="DAFFA847"/>
    <w:rsid w:val="DAFFD7C9"/>
    <w:rsid w:val="DBDA53C5"/>
    <w:rsid w:val="DD6C7C9A"/>
    <w:rsid w:val="DDDF370E"/>
    <w:rsid w:val="DE3D05B0"/>
    <w:rsid w:val="DEEE0A6D"/>
    <w:rsid w:val="DEFF32F2"/>
    <w:rsid w:val="DF07B4A9"/>
    <w:rsid w:val="DF791E0F"/>
    <w:rsid w:val="DF9B10EF"/>
    <w:rsid w:val="DF9DD65D"/>
    <w:rsid w:val="DFCF3A94"/>
    <w:rsid w:val="DFEE2E12"/>
    <w:rsid w:val="DFF7F9EA"/>
    <w:rsid w:val="DFFB29D5"/>
    <w:rsid w:val="DFFF4F05"/>
    <w:rsid w:val="DFFFA49B"/>
    <w:rsid w:val="DFFFED56"/>
    <w:rsid w:val="E1BF2FE3"/>
    <w:rsid w:val="E47FBD3B"/>
    <w:rsid w:val="E6CFB5E8"/>
    <w:rsid w:val="E7658111"/>
    <w:rsid w:val="E76743F9"/>
    <w:rsid w:val="E7F6434A"/>
    <w:rsid w:val="E95F816A"/>
    <w:rsid w:val="E99C513A"/>
    <w:rsid w:val="EAEF8C9E"/>
    <w:rsid w:val="EAF764E4"/>
    <w:rsid w:val="EBDE9AE3"/>
    <w:rsid w:val="EBF9CEEF"/>
    <w:rsid w:val="EBFCA3EA"/>
    <w:rsid w:val="EBFE8B79"/>
    <w:rsid w:val="ECDE6416"/>
    <w:rsid w:val="ED5FD14F"/>
    <w:rsid w:val="ED976E93"/>
    <w:rsid w:val="ED9FFDB5"/>
    <w:rsid w:val="EDCF19BC"/>
    <w:rsid w:val="EDFF3611"/>
    <w:rsid w:val="EDFF7B47"/>
    <w:rsid w:val="EDFFAC5A"/>
    <w:rsid w:val="EE697BB2"/>
    <w:rsid w:val="EE7BE13E"/>
    <w:rsid w:val="EEF87F98"/>
    <w:rsid w:val="EEFFDFA1"/>
    <w:rsid w:val="EF3F40FA"/>
    <w:rsid w:val="EF5F0E8B"/>
    <w:rsid w:val="EF9F139D"/>
    <w:rsid w:val="EFBB33C8"/>
    <w:rsid w:val="EFBFBBC1"/>
    <w:rsid w:val="EFCFBEAB"/>
    <w:rsid w:val="EFD1A96F"/>
    <w:rsid w:val="EFD5377B"/>
    <w:rsid w:val="EFEFAE19"/>
    <w:rsid w:val="EFFCD0E9"/>
    <w:rsid w:val="EFFD4AEB"/>
    <w:rsid w:val="EFFEFD19"/>
    <w:rsid w:val="F1BE545A"/>
    <w:rsid w:val="F1EFE20F"/>
    <w:rsid w:val="F1F644EB"/>
    <w:rsid w:val="F2E72B2D"/>
    <w:rsid w:val="F2F544AC"/>
    <w:rsid w:val="F34FFA9B"/>
    <w:rsid w:val="F3E73DA3"/>
    <w:rsid w:val="F3EDC00E"/>
    <w:rsid w:val="F3F0773D"/>
    <w:rsid w:val="F3FAEEC0"/>
    <w:rsid w:val="F3FB7B54"/>
    <w:rsid w:val="F3FDA983"/>
    <w:rsid w:val="F5DFB6B3"/>
    <w:rsid w:val="F5DFC7C7"/>
    <w:rsid w:val="F5FF9CB4"/>
    <w:rsid w:val="F5FFEA0C"/>
    <w:rsid w:val="F6D7BF37"/>
    <w:rsid w:val="F6F11FB5"/>
    <w:rsid w:val="F71FC187"/>
    <w:rsid w:val="F76BF79D"/>
    <w:rsid w:val="F76D463B"/>
    <w:rsid w:val="F7B578B0"/>
    <w:rsid w:val="F7B75DFC"/>
    <w:rsid w:val="F7BF54DD"/>
    <w:rsid w:val="F7DBA4DC"/>
    <w:rsid w:val="F7DFBFA3"/>
    <w:rsid w:val="F8FF798A"/>
    <w:rsid w:val="F9991186"/>
    <w:rsid w:val="F9DBA170"/>
    <w:rsid w:val="F9ED9443"/>
    <w:rsid w:val="FA7EBDA5"/>
    <w:rsid w:val="FAFEB232"/>
    <w:rsid w:val="FB3BF714"/>
    <w:rsid w:val="FBBB3602"/>
    <w:rsid w:val="FBBF9A90"/>
    <w:rsid w:val="FBDAC0C1"/>
    <w:rsid w:val="FBE3606E"/>
    <w:rsid w:val="FBEE4E50"/>
    <w:rsid w:val="FBEF40B7"/>
    <w:rsid w:val="FBEFC387"/>
    <w:rsid w:val="FBEFCDDA"/>
    <w:rsid w:val="FBF61422"/>
    <w:rsid w:val="FBF63144"/>
    <w:rsid w:val="FC7BD869"/>
    <w:rsid w:val="FCED3CFF"/>
    <w:rsid w:val="FCEF7F50"/>
    <w:rsid w:val="FD1F4F61"/>
    <w:rsid w:val="FD27D7DD"/>
    <w:rsid w:val="FD9F4DD4"/>
    <w:rsid w:val="FDA78144"/>
    <w:rsid w:val="FDB35C55"/>
    <w:rsid w:val="FDB56975"/>
    <w:rsid w:val="FDE8418D"/>
    <w:rsid w:val="FDF5BAB0"/>
    <w:rsid w:val="FDFB4832"/>
    <w:rsid w:val="FDFEE830"/>
    <w:rsid w:val="FE7F23B7"/>
    <w:rsid w:val="FEBF00FC"/>
    <w:rsid w:val="FEBF3B75"/>
    <w:rsid w:val="FEDF6ABE"/>
    <w:rsid w:val="FEEF044B"/>
    <w:rsid w:val="FEEFD215"/>
    <w:rsid w:val="FEFCF9E8"/>
    <w:rsid w:val="FEFF83EF"/>
    <w:rsid w:val="FEFFA602"/>
    <w:rsid w:val="FF1DAFC4"/>
    <w:rsid w:val="FF29D133"/>
    <w:rsid w:val="FF2FFA51"/>
    <w:rsid w:val="FF37ECCA"/>
    <w:rsid w:val="FF3F69FB"/>
    <w:rsid w:val="FF3F9D11"/>
    <w:rsid w:val="FF6B9858"/>
    <w:rsid w:val="FF7DF7E8"/>
    <w:rsid w:val="FF7F6F8E"/>
    <w:rsid w:val="FF95173E"/>
    <w:rsid w:val="FF9EE309"/>
    <w:rsid w:val="FF9F6F9D"/>
    <w:rsid w:val="FFAF61EB"/>
    <w:rsid w:val="FFBD3C21"/>
    <w:rsid w:val="FFBECBF2"/>
    <w:rsid w:val="FFBF0A8E"/>
    <w:rsid w:val="FFBF8E2F"/>
    <w:rsid w:val="FFBFE9F0"/>
    <w:rsid w:val="FFCEC211"/>
    <w:rsid w:val="FFD653C9"/>
    <w:rsid w:val="FFD8E882"/>
    <w:rsid w:val="FFDB7B77"/>
    <w:rsid w:val="FFDF00D6"/>
    <w:rsid w:val="FFDF9355"/>
    <w:rsid w:val="FFDFC5C3"/>
    <w:rsid w:val="FFDFFE89"/>
    <w:rsid w:val="FFEF68EE"/>
    <w:rsid w:val="FFEFFD0E"/>
    <w:rsid w:val="FFF1EC03"/>
    <w:rsid w:val="FFF67A8C"/>
    <w:rsid w:val="FFFB79DD"/>
    <w:rsid w:val="FFFCDE21"/>
    <w:rsid w:val="FFFF67F7"/>
    <w:rsid w:val="FFFF6A64"/>
    <w:rsid w:val="FFFFC8A9"/>
    <w:rsid w:val="FFFFDDD1"/>
    <w:rsid w:val="FFFFE3AB"/>
    <w:rsid w:val="FFFFF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semiHidden="0" w:name="heading 5"/>
    <w:lsdException w:qFormat="1" w:uiPriority="0" w:semiHidden="0" w:name="heading 6"/>
    <w:lsdException w:qFormat="1" w:uiPriority="0" w:semiHidden="0" w:name="heading 7"/>
    <w:lsdException w:qFormat="1" w:uiPriority="0" w:semiHidden="0" w:name="heading 8"/>
    <w:lsdException w:qFormat="1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iPriority="99" w:semiHidden="0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宋体" w:hAnsi="宋体" w:eastAsia="宋体" w:cs="宋体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8"/>
    <w:qFormat/>
    <w:uiPriority w:val="0"/>
    <w:pPr>
      <w:keepNext/>
      <w:keepLines/>
      <w:numPr>
        <w:ilvl w:val="0"/>
        <w:numId w:val="1"/>
      </w:numPr>
      <w:spacing w:before="340" w:after="330" w:line="340" w:lineRule="exact"/>
      <w:jc w:val="center"/>
      <w:outlineLvl w:val="0"/>
    </w:pPr>
    <w:rPr>
      <w:rFonts w:ascii="微软雅黑" w:hAnsi="微软雅黑" w:eastAsia="微软雅黑 Light"/>
      <w:b/>
      <w:kern w:val="44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numPr>
        <w:ilvl w:val="0"/>
        <w:numId w:val="2"/>
      </w:numPr>
      <w:spacing w:before="260" w:after="260" w:line="415" w:lineRule="auto"/>
      <w:outlineLvl w:val="1"/>
    </w:pPr>
    <w:rPr>
      <w:rFonts w:eastAsia="STHeiti" w:cstheme="majorBidi"/>
      <w:bCs/>
      <w:szCs w:val="32"/>
    </w:rPr>
  </w:style>
  <w:style w:type="paragraph" w:styleId="4">
    <w:name w:val="heading 3"/>
    <w:basedOn w:val="1"/>
    <w:next w:val="1"/>
    <w:link w:val="31"/>
    <w:unhideWhenUsed/>
    <w:qFormat/>
    <w:uiPriority w:val="0"/>
    <w:pPr>
      <w:keepNext/>
      <w:keepLines/>
      <w:numPr>
        <w:ilvl w:val="0"/>
        <w:numId w:val="3"/>
      </w:numPr>
      <w:spacing w:before="260" w:after="260" w:line="240" w:lineRule="exact"/>
      <w:outlineLvl w:val="2"/>
    </w:pPr>
    <w:rPr>
      <w:bCs/>
      <w:szCs w:val="32"/>
    </w:rPr>
  </w:style>
  <w:style w:type="paragraph" w:styleId="5">
    <w:name w:val="heading 4"/>
    <w:basedOn w:val="1"/>
    <w:next w:val="1"/>
    <w:link w:val="32"/>
    <w:unhideWhenUsed/>
    <w:qFormat/>
    <w:uiPriority w:val="0"/>
    <w:pPr>
      <w:keepNext/>
      <w:keepLines/>
      <w:numPr>
        <w:ilvl w:val="0"/>
        <w:numId w:val="4"/>
      </w:numPr>
      <w:spacing w:before="280" w:after="290" w:line="200" w:lineRule="exact"/>
      <w:outlineLvl w:val="3"/>
    </w:pPr>
    <w:rPr>
      <w:rFonts w:cstheme="majorBidi"/>
      <w:bCs/>
      <w:szCs w:val="28"/>
    </w:rPr>
  </w:style>
  <w:style w:type="paragraph" w:styleId="6">
    <w:name w:val="heading 5"/>
    <w:basedOn w:val="1"/>
    <w:next w:val="1"/>
    <w:link w:val="35"/>
    <w:unhideWhenUsed/>
    <w:qFormat/>
    <w:uiPriority w:val="0"/>
    <w:pPr>
      <w:keepNext/>
      <w:keepLines/>
      <w:numPr>
        <w:ilvl w:val="0"/>
        <w:numId w:val="5"/>
      </w:numPr>
      <w:spacing w:before="280" w:after="290" w:line="360" w:lineRule="auto"/>
      <w:outlineLvl w:val="4"/>
    </w:pPr>
    <w:rPr>
      <w:rFonts w:cs="等线"/>
    </w:rPr>
  </w:style>
  <w:style w:type="paragraph" w:styleId="7">
    <w:name w:val="heading 6"/>
    <w:basedOn w:val="1"/>
    <w:next w:val="1"/>
    <w:link w:val="36"/>
    <w:unhideWhenUsed/>
    <w:qFormat/>
    <w:uiPriority w:val="0"/>
    <w:pPr>
      <w:keepNext/>
      <w:keepLines/>
      <w:spacing w:before="240" w:after="64" w:line="317" w:lineRule="auto"/>
      <w:outlineLvl w:val="5"/>
    </w:pPr>
    <w:rPr>
      <w:rFonts w:ascii="Arial" w:hAnsi="Arial" w:eastAsia="黑体" w:cs="等线"/>
      <w:b/>
    </w:rPr>
  </w:style>
  <w:style w:type="paragraph" w:styleId="8">
    <w:name w:val="heading 7"/>
    <w:basedOn w:val="1"/>
    <w:next w:val="1"/>
    <w:link w:val="37"/>
    <w:unhideWhenUsed/>
    <w:qFormat/>
    <w:uiPriority w:val="0"/>
    <w:pPr>
      <w:keepNext/>
      <w:keepLines/>
      <w:spacing w:before="240" w:after="64" w:line="317" w:lineRule="auto"/>
      <w:outlineLvl w:val="6"/>
    </w:pPr>
    <w:rPr>
      <w:rFonts w:cs="等线"/>
      <w:b/>
    </w:rPr>
  </w:style>
  <w:style w:type="paragraph" w:styleId="9">
    <w:name w:val="heading 8"/>
    <w:basedOn w:val="1"/>
    <w:next w:val="1"/>
    <w:link w:val="38"/>
    <w:unhideWhenUsed/>
    <w:qFormat/>
    <w:uiPriority w:val="0"/>
    <w:pPr>
      <w:keepNext/>
      <w:keepLines/>
      <w:spacing w:before="240" w:after="64" w:line="317" w:lineRule="auto"/>
      <w:outlineLvl w:val="7"/>
    </w:pPr>
    <w:rPr>
      <w:rFonts w:ascii="Arial" w:hAnsi="Arial" w:eastAsia="黑体" w:cs="等线"/>
    </w:rPr>
  </w:style>
  <w:style w:type="paragraph" w:styleId="10">
    <w:name w:val="heading 9"/>
    <w:basedOn w:val="1"/>
    <w:next w:val="1"/>
    <w:link w:val="39"/>
    <w:unhideWhenUsed/>
    <w:qFormat/>
    <w:uiPriority w:val="0"/>
    <w:pPr>
      <w:keepNext/>
      <w:keepLines/>
      <w:spacing w:before="240" w:after="64" w:line="317" w:lineRule="auto"/>
      <w:outlineLvl w:val="8"/>
    </w:pPr>
    <w:rPr>
      <w:rFonts w:ascii="Arial" w:hAnsi="Arial" w:eastAsia="黑体" w:cs="等线"/>
    </w:rPr>
  </w:style>
  <w:style w:type="character" w:default="1" w:styleId="21">
    <w:name w:val="Default Paragraph Font"/>
    <w:unhideWhenUsed/>
    <w:qFormat/>
    <w:uiPriority w:val="1"/>
  </w:style>
  <w:style w:type="table" w:default="1" w:styleId="2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annotation subject"/>
    <w:basedOn w:val="12"/>
    <w:next w:val="12"/>
    <w:link w:val="43"/>
    <w:unhideWhenUsed/>
    <w:qFormat/>
    <w:uiPriority w:val="99"/>
    <w:pPr>
      <w:spacing w:line="240" w:lineRule="auto"/>
      <w:ind w:left="0" w:leftChars="0" w:firstLine="0" w:firstLineChars="0"/>
    </w:pPr>
    <w:rPr>
      <w:rFonts w:eastAsia="等线" w:cs="Calibri"/>
      <w:b/>
      <w:bCs/>
      <w:sz w:val="21"/>
      <w:szCs w:val="21"/>
    </w:rPr>
  </w:style>
  <w:style w:type="paragraph" w:styleId="12">
    <w:name w:val="annotation text"/>
    <w:basedOn w:val="1"/>
    <w:link w:val="41"/>
    <w:qFormat/>
    <w:uiPriority w:val="0"/>
    <w:pPr>
      <w:spacing w:line="480" w:lineRule="exact"/>
      <w:ind w:left="-105" w:leftChars="-50" w:firstLine="420" w:firstLineChars="200"/>
    </w:pPr>
    <w:rPr>
      <w:rFonts w:cs="等线"/>
      <w:sz w:val="32"/>
    </w:rPr>
  </w:style>
  <w:style w:type="paragraph" w:styleId="13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14">
    <w:name w:val="Balloon Text"/>
    <w:basedOn w:val="1"/>
    <w:link w:val="42"/>
    <w:unhideWhenUsed/>
    <w:qFormat/>
    <w:uiPriority w:val="99"/>
    <w:rPr>
      <w:sz w:val="18"/>
      <w:szCs w:val="18"/>
    </w:rPr>
  </w:style>
  <w:style w:type="paragraph" w:styleId="15">
    <w:name w:val="footer"/>
    <w:basedOn w:val="1"/>
    <w:link w:val="34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6">
    <w:name w:val="header"/>
    <w:basedOn w:val="1"/>
    <w:link w:val="3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7">
    <w:name w:val="Body Text Indent 3"/>
    <w:basedOn w:val="1"/>
    <w:qFormat/>
    <w:uiPriority w:val="0"/>
    <w:pPr>
      <w:spacing w:after="120"/>
      <w:ind w:left="420" w:leftChars="200"/>
    </w:pPr>
    <w:rPr>
      <w:sz w:val="16"/>
      <w:szCs w:val="16"/>
    </w:rPr>
  </w:style>
  <w:style w:type="paragraph" w:styleId="18">
    <w:name w:val="Body Text 2"/>
    <w:basedOn w:val="1"/>
    <w:link w:val="29"/>
    <w:unhideWhenUsed/>
    <w:qFormat/>
    <w:uiPriority w:val="99"/>
    <w:pPr>
      <w:spacing w:after="120" w:line="480" w:lineRule="auto"/>
    </w:pPr>
  </w:style>
  <w:style w:type="paragraph" w:styleId="19">
    <w:name w:val="HTML Preformatted"/>
    <w:basedOn w:val="1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sz w:val="20"/>
      <w:szCs w:val="20"/>
    </w:rPr>
  </w:style>
  <w:style w:type="paragraph" w:styleId="20">
    <w:name w:val="Normal (Web)"/>
    <w:basedOn w:val="1"/>
    <w:unhideWhenUsed/>
    <w:qFormat/>
    <w:uiPriority w:val="99"/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unhideWhenUsed/>
    <w:qFormat/>
    <w:uiPriority w:val="99"/>
    <w:rPr>
      <w:color w:val="B9D181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Hyperlink"/>
    <w:basedOn w:val="21"/>
    <w:unhideWhenUsed/>
    <w:qFormat/>
    <w:uiPriority w:val="99"/>
    <w:rPr>
      <w:color w:val="99CA3C" w:themeColor="hyperlink"/>
      <w:u w:val="single"/>
      <w14:textFill>
        <w14:solidFill>
          <w14:schemeClr w14:val="hlink"/>
        </w14:solidFill>
      </w14:textFill>
    </w:rPr>
  </w:style>
  <w:style w:type="character" w:styleId="25">
    <w:name w:val="annotation reference"/>
    <w:basedOn w:val="21"/>
    <w:unhideWhenUsed/>
    <w:qFormat/>
    <w:uiPriority w:val="0"/>
    <w:rPr>
      <w:sz w:val="21"/>
      <w:szCs w:val="21"/>
    </w:rPr>
  </w:style>
  <w:style w:type="table" w:styleId="27">
    <w:name w:val="Table Grid"/>
    <w:basedOn w:val="2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cPr>
      <w:tc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tcBorders>
    </w:tcPr>
  </w:style>
  <w:style w:type="character" w:customStyle="1" w:styleId="28">
    <w:name w:val="标题 1 字符"/>
    <w:basedOn w:val="21"/>
    <w:link w:val="2"/>
    <w:qFormat/>
    <w:uiPriority w:val="9"/>
    <w:rPr>
      <w:rFonts w:ascii="微软雅黑" w:hAnsi="微软雅黑" w:eastAsia="微软雅黑 Light"/>
      <w:b/>
      <w:kern w:val="44"/>
      <w:sz w:val="24"/>
    </w:rPr>
  </w:style>
  <w:style w:type="character" w:customStyle="1" w:styleId="29">
    <w:name w:val="正文文本 2 字符"/>
    <w:basedOn w:val="21"/>
    <w:link w:val="18"/>
    <w:semiHidden/>
    <w:qFormat/>
    <w:uiPriority w:val="99"/>
    <w:rPr>
      <w:rFonts w:ascii="Calibri" w:hAnsi="Calibri" w:cs="Calibri"/>
      <w:kern w:val="2"/>
      <w:sz w:val="21"/>
      <w:szCs w:val="21"/>
    </w:rPr>
  </w:style>
  <w:style w:type="character" w:customStyle="1" w:styleId="30">
    <w:name w:val="标题 2 字符"/>
    <w:basedOn w:val="21"/>
    <w:link w:val="3"/>
    <w:qFormat/>
    <w:uiPriority w:val="9"/>
    <w:rPr>
      <w:rFonts w:ascii="等线" w:hAnsi="等线" w:eastAsia="STHeiti" w:cstheme="majorBidi"/>
      <w:bCs/>
      <w:sz w:val="24"/>
      <w:szCs w:val="32"/>
    </w:rPr>
  </w:style>
  <w:style w:type="character" w:customStyle="1" w:styleId="31">
    <w:name w:val="标题 3 字符"/>
    <w:basedOn w:val="21"/>
    <w:link w:val="4"/>
    <w:qFormat/>
    <w:uiPriority w:val="9"/>
    <w:rPr>
      <w:bCs/>
      <w:szCs w:val="32"/>
    </w:rPr>
  </w:style>
  <w:style w:type="character" w:customStyle="1" w:styleId="32">
    <w:name w:val="标题 4 字符"/>
    <w:basedOn w:val="21"/>
    <w:link w:val="5"/>
    <w:qFormat/>
    <w:uiPriority w:val="9"/>
    <w:rPr>
      <w:rFonts w:cstheme="majorBidi"/>
      <w:bCs/>
      <w:szCs w:val="28"/>
    </w:rPr>
  </w:style>
  <w:style w:type="character" w:customStyle="1" w:styleId="33">
    <w:name w:val="页眉 字符"/>
    <w:basedOn w:val="21"/>
    <w:link w:val="16"/>
    <w:qFormat/>
    <w:uiPriority w:val="99"/>
    <w:rPr>
      <w:sz w:val="18"/>
      <w:szCs w:val="18"/>
    </w:rPr>
  </w:style>
  <w:style w:type="character" w:customStyle="1" w:styleId="34">
    <w:name w:val="页脚 字符"/>
    <w:basedOn w:val="21"/>
    <w:link w:val="15"/>
    <w:qFormat/>
    <w:uiPriority w:val="99"/>
    <w:rPr>
      <w:sz w:val="18"/>
      <w:szCs w:val="18"/>
    </w:rPr>
  </w:style>
  <w:style w:type="character" w:customStyle="1" w:styleId="35">
    <w:name w:val="标题 5 字符"/>
    <w:basedOn w:val="21"/>
    <w:link w:val="6"/>
    <w:qFormat/>
    <w:uiPriority w:val="0"/>
    <w:rPr>
      <w:rFonts w:ascii="等线" w:hAnsi="等线" w:eastAsia="宋体" w:cs="等线"/>
      <w:sz w:val="24"/>
      <w:szCs w:val="24"/>
    </w:rPr>
  </w:style>
  <w:style w:type="character" w:customStyle="1" w:styleId="36">
    <w:name w:val="标题 6 字符"/>
    <w:basedOn w:val="21"/>
    <w:link w:val="7"/>
    <w:qFormat/>
    <w:uiPriority w:val="0"/>
    <w:rPr>
      <w:rFonts w:ascii="Arial" w:hAnsi="Arial" w:eastAsia="黑体" w:cs="等线"/>
      <w:b/>
      <w:sz w:val="24"/>
      <w:szCs w:val="24"/>
    </w:rPr>
  </w:style>
  <w:style w:type="character" w:customStyle="1" w:styleId="37">
    <w:name w:val="标题 7 字符"/>
    <w:basedOn w:val="21"/>
    <w:link w:val="8"/>
    <w:qFormat/>
    <w:uiPriority w:val="0"/>
    <w:rPr>
      <w:rFonts w:eastAsia="宋体" w:cs="等线"/>
      <w:b/>
      <w:sz w:val="24"/>
      <w:szCs w:val="24"/>
    </w:rPr>
  </w:style>
  <w:style w:type="character" w:customStyle="1" w:styleId="38">
    <w:name w:val="标题 8 字符"/>
    <w:basedOn w:val="21"/>
    <w:link w:val="9"/>
    <w:qFormat/>
    <w:uiPriority w:val="0"/>
    <w:rPr>
      <w:rFonts w:ascii="Arial" w:hAnsi="Arial" w:eastAsia="黑体" w:cs="等线"/>
      <w:sz w:val="24"/>
      <w:szCs w:val="24"/>
    </w:rPr>
  </w:style>
  <w:style w:type="character" w:customStyle="1" w:styleId="39">
    <w:name w:val="标题 9 字符"/>
    <w:basedOn w:val="21"/>
    <w:link w:val="10"/>
    <w:qFormat/>
    <w:uiPriority w:val="0"/>
    <w:rPr>
      <w:rFonts w:ascii="Arial" w:hAnsi="Arial" w:eastAsia="黑体" w:cs="等线"/>
      <w:szCs w:val="24"/>
    </w:rPr>
  </w:style>
  <w:style w:type="paragraph" w:customStyle="1" w:styleId="40">
    <w:name w:val="列表段落1"/>
    <w:basedOn w:val="1"/>
    <w:qFormat/>
    <w:uiPriority w:val="99"/>
    <w:pPr>
      <w:spacing w:line="480" w:lineRule="exact"/>
      <w:ind w:left="-105" w:leftChars="-50" w:firstLine="420" w:firstLineChars="200"/>
    </w:pPr>
    <w:rPr>
      <w:rFonts w:cs="等线"/>
      <w:sz w:val="32"/>
    </w:rPr>
  </w:style>
  <w:style w:type="character" w:customStyle="1" w:styleId="41">
    <w:name w:val="批注文字 字符"/>
    <w:basedOn w:val="21"/>
    <w:link w:val="12"/>
    <w:qFormat/>
    <w:uiPriority w:val="0"/>
    <w:rPr>
      <w:rFonts w:eastAsia="宋体" w:cs="等线"/>
      <w:sz w:val="32"/>
      <w:szCs w:val="24"/>
    </w:rPr>
  </w:style>
  <w:style w:type="character" w:customStyle="1" w:styleId="42">
    <w:name w:val="批注框文本 字符"/>
    <w:basedOn w:val="21"/>
    <w:link w:val="14"/>
    <w:semiHidden/>
    <w:qFormat/>
    <w:uiPriority w:val="99"/>
    <w:rPr>
      <w:sz w:val="18"/>
      <w:szCs w:val="18"/>
    </w:rPr>
  </w:style>
  <w:style w:type="character" w:customStyle="1" w:styleId="43">
    <w:name w:val="批注主题 字符"/>
    <w:basedOn w:val="41"/>
    <w:link w:val="11"/>
    <w:semiHidden/>
    <w:qFormat/>
    <w:uiPriority w:val="99"/>
    <w:rPr>
      <w:rFonts w:eastAsia="宋体" w:cs="等线"/>
      <w:b/>
      <w:bCs/>
      <w:sz w:val="32"/>
      <w:szCs w:val="24"/>
    </w:rPr>
  </w:style>
  <w:style w:type="paragraph" w:customStyle="1" w:styleId="44">
    <w:name w:val="EndNote Bibliography Title"/>
    <w:basedOn w:val="1"/>
    <w:link w:val="45"/>
    <w:qFormat/>
    <w:uiPriority w:val="0"/>
    <w:pPr>
      <w:jc w:val="center"/>
    </w:pPr>
    <w:rPr>
      <w:rFonts w:ascii="等线" w:hAnsi="等线" w:eastAsia="等线"/>
      <w:sz w:val="20"/>
    </w:rPr>
  </w:style>
  <w:style w:type="character" w:customStyle="1" w:styleId="45">
    <w:name w:val="EndNote Bibliography Title 字符"/>
    <w:basedOn w:val="21"/>
    <w:link w:val="44"/>
    <w:qFormat/>
    <w:uiPriority w:val="0"/>
    <w:rPr>
      <w:rFonts w:ascii="等线" w:hAnsi="等线" w:eastAsia="等线" w:cs="宋体"/>
      <w:szCs w:val="24"/>
    </w:rPr>
  </w:style>
  <w:style w:type="paragraph" w:customStyle="1" w:styleId="46">
    <w:name w:val="EndNote Bibliography"/>
    <w:basedOn w:val="1"/>
    <w:link w:val="47"/>
    <w:qFormat/>
    <w:uiPriority w:val="0"/>
    <w:rPr>
      <w:rFonts w:ascii="等线" w:hAnsi="等线" w:eastAsia="等线"/>
      <w:sz w:val="20"/>
    </w:rPr>
  </w:style>
  <w:style w:type="character" w:customStyle="1" w:styleId="47">
    <w:name w:val="EndNote Bibliography 字符"/>
    <w:basedOn w:val="21"/>
    <w:link w:val="46"/>
    <w:qFormat/>
    <w:uiPriority w:val="0"/>
    <w:rPr>
      <w:rFonts w:ascii="等线" w:hAnsi="等线" w:eastAsia="等线" w:cs="宋体"/>
      <w:szCs w:val="24"/>
    </w:rPr>
  </w:style>
  <w:style w:type="character" w:customStyle="1" w:styleId="48">
    <w:name w:val="hithilite"/>
    <w:basedOn w:val="21"/>
    <w:qFormat/>
    <w:uiPriority w:val="0"/>
  </w:style>
  <w:style w:type="character" w:customStyle="1" w:styleId="49">
    <w:name w:val="不明显强调1"/>
    <w:basedOn w:val="2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50">
    <w:name w:val="列表段落2"/>
    <w:basedOn w:val="1"/>
    <w:qFormat/>
    <w:uiPriority w:val="99"/>
    <w:pPr>
      <w:ind w:firstLine="420" w:firstLineChars="200"/>
    </w:pPr>
  </w:style>
  <w:style w:type="paragraph" w:customStyle="1" w:styleId="51">
    <w:name w:val="列表段落3"/>
    <w:basedOn w:val="1"/>
    <w:qFormat/>
    <w:uiPriority w:val="99"/>
    <w:pPr>
      <w:ind w:firstLine="420" w:firstLineChars="200"/>
    </w:pPr>
  </w:style>
  <w:style w:type="character" w:customStyle="1" w:styleId="52">
    <w:name w:val="未处理的提及1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53">
    <w:name w:val="未处理的提及2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54">
    <w:name w:val="列表段落4"/>
    <w:basedOn w:val="1"/>
    <w:qFormat/>
    <w:uiPriority w:val="99"/>
    <w:pPr>
      <w:ind w:firstLine="420" w:firstLineChars="200"/>
    </w:pPr>
  </w:style>
  <w:style w:type="character" w:customStyle="1" w:styleId="55">
    <w:name w:val="未处理的提及3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56">
    <w:name w:val="未处理的提及4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57">
    <w:name w:val="未处理的提及5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58">
    <w:name w:val="未处理的提及6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59">
    <w:name w:val="未处理的提及7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60">
    <w:name w:val="列表段落5"/>
    <w:basedOn w:val="1"/>
    <w:qFormat/>
    <w:uiPriority w:val="34"/>
    <w:pPr>
      <w:ind w:firstLine="420" w:firstLineChars="200"/>
    </w:pPr>
  </w:style>
  <w:style w:type="character" w:customStyle="1" w:styleId="61">
    <w:name w:val="未处理的提及8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62">
    <w:name w:val="占位符文本1"/>
    <w:basedOn w:val="21"/>
    <w:semiHidden/>
    <w:qFormat/>
    <w:uiPriority w:val="99"/>
    <w:rPr>
      <w:color w:val="808080"/>
    </w:rPr>
  </w:style>
  <w:style w:type="character" w:customStyle="1" w:styleId="63">
    <w:name w:val="def"/>
    <w:basedOn w:val="21"/>
    <w:qFormat/>
    <w:uiPriority w:val="0"/>
  </w:style>
  <w:style w:type="paragraph" w:customStyle="1" w:styleId="64">
    <w:name w:val="修订1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paragraph" w:customStyle="1" w:styleId="65">
    <w:name w:val="列表段落6"/>
    <w:basedOn w:val="1"/>
    <w:qFormat/>
    <w:uiPriority w:val="99"/>
    <w:pPr>
      <w:ind w:firstLine="420" w:firstLineChars="200"/>
    </w:pPr>
  </w:style>
  <w:style w:type="character" w:customStyle="1" w:styleId="66">
    <w:name w:val="未处理的提及9"/>
    <w:basedOn w:val="21"/>
    <w:unhideWhenUsed/>
    <w:qFormat/>
    <w:uiPriority w:val="99"/>
    <w:rPr>
      <w:color w:val="605E5C"/>
      <w:shd w:val="clear" w:color="auto" w:fill="E1DFDD"/>
    </w:rPr>
  </w:style>
  <w:style w:type="character" w:customStyle="1" w:styleId="67">
    <w:name w:val="未处理的提及10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68">
    <w:name w:val="修订2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paragraph" w:customStyle="1" w:styleId="69">
    <w:name w:val="列表段落7"/>
    <w:basedOn w:val="1"/>
    <w:qFormat/>
    <w:uiPriority w:val="99"/>
    <w:pPr>
      <w:ind w:firstLine="420" w:firstLineChars="200"/>
    </w:pPr>
  </w:style>
  <w:style w:type="character" w:customStyle="1" w:styleId="70">
    <w:name w:val="未处理的提及11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71">
    <w:name w:val="修订3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character" w:customStyle="1" w:styleId="72">
    <w:name w:val="未处理的提及12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73">
    <w:name w:val="修订4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character" w:customStyle="1" w:styleId="74">
    <w:name w:val="未处理的提及13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75">
    <w:name w:val="列表段落8"/>
    <w:basedOn w:val="1"/>
    <w:qFormat/>
    <w:uiPriority w:val="99"/>
    <w:pPr>
      <w:ind w:firstLine="420" w:firstLineChars="200"/>
    </w:pPr>
  </w:style>
  <w:style w:type="character" w:customStyle="1" w:styleId="76">
    <w:name w:val="占位符文本2"/>
    <w:basedOn w:val="21"/>
    <w:semiHidden/>
    <w:qFormat/>
    <w:uiPriority w:val="99"/>
    <w:rPr>
      <w:color w:val="808080"/>
    </w:rPr>
  </w:style>
  <w:style w:type="character" w:customStyle="1" w:styleId="77">
    <w:name w:val="未处理的提及14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78">
    <w:name w:val="列表段落9"/>
    <w:basedOn w:val="1"/>
    <w:qFormat/>
    <w:uiPriority w:val="99"/>
    <w:pPr>
      <w:ind w:firstLine="420" w:firstLineChars="200"/>
    </w:pPr>
  </w:style>
  <w:style w:type="character" w:customStyle="1" w:styleId="79">
    <w:name w:val="15"/>
    <w:basedOn w:val="21"/>
    <w:qFormat/>
    <w:uiPriority w:val="0"/>
    <w:rPr>
      <w:rFonts w:hint="default" w:ascii="Calibri" w:hAnsi="Calibri" w:cs="Calibri"/>
      <w:color w:val="0563C1"/>
      <w:u w:val="single"/>
    </w:rPr>
  </w:style>
  <w:style w:type="character" w:customStyle="1" w:styleId="80">
    <w:name w:val="未处理的提及15"/>
    <w:basedOn w:val="21"/>
    <w:unhideWhenUsed/>
    <w:qFormat/>
    <w:uiPriority w:val="99"/>
    <w:rPr>
      <w:color w:val="605E5C"/>
      <w:shd w:val="clear" w:color="auto" w:fill="E1DFDD"/>
    </w:rPr>
  </w:style>
  <w:style w:type="paragraph" w:customStyle="1" w:styleId="81">
    <w:name w:val="修订5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character" w:customStyle="1" w:styleId="82">
    <w:name w:val="未处理的提及16"/>
    <w:basedOn w:val="21"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平面">
  <a:themeElements>
    <a:clrScheme name="平面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平面">
      <a:majorFont>
        <a:latin typeface="Trebuchet MS"/>
        <a:ea typeface="黑体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宋体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平面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31</Words>
  <Characters>5313</Characters>
  <Lines>44</Lines>
  <Paragraphs>12</Paragraphs>
  <ScaleCrop>false</ScaleCrop>
  <LinksUpToDate>false</LinksUpToDate>
  <CharactersWithSpaces>6232</CharactersWithSpaces>
  <Application>WPS Office_3.1.1.49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4T17:04:00Z</dcterms:created>
  <dc:creator>杭燕Katherine</dc:creator>
  <cp:lastModifiedBy>yu</cp:lastModifiedBy>
  <dcterms:modified xsi:type="dcterms:W3CDTF">2021-07-16T11:05:0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1.1.4956</vt:lpwstr>
  </property>
  <property fmtid="{D5CDD505-2E9C-101B-9397-08002B2CF9AE}" pid="3" name="grammarly_documentId">
    <vt:lpwstr>documentId_2639</vt:lpwstr>
  </property>
  <property fmtid="{D5CDD505-2E9C-101B-9397-08002B2CF9AE}" pid="4" name="grammarly_documentContext">
    <vt:lpwstr>{"goals":[],"domain":"general","emotions":[],"dialect":"american"}</vt:lpwstr>
  </property>
</Properties>
</file>